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D5AE6" w14:textId="052C2147" w:rsidR="00856BBD" w:rsidRPr="00A205F4" w:rsidRDefault="004D34DC" w:rsidP="00856BBD">
      <w:pPr>
        <w:rPr>
          <w:b/>
          <w:sz w:val="24"/>
        </w:rPr>
      </w:pPr>
      <w:r>
        <w:rPr>
          <w:b/>
          <w:sz w:val="24"/>
        </w:rPr>
        <w:t xml:space="preserve">Lab Assignment – </w:t>
      </w:r>
      <w:r w:rsidR="00903102">
        <w:rPr>
          <w:b/>
          <w:sz w:val="24"/>
        </w:rPr>
        <w:t>12</w:t>
      </w:r>
      <w:r>
        <w:rPr>
          <w:b/>
          <w:sz w:val="24"/>
        </w:rPr>
        <w:br/>
        <w:t xml:space="preserve">Due Date: </w:t>
      </w:r>
      <w:r w:rsidR="00EF7888">
        <w:rPr>
          <w:b/>
          <w:sz w:val="24"/>
        </w:rPr>
        <w:t xml:space="preserve">Nov </w:t>
      </w:r>
      <w:r w:rsidR="00903102">
        <w:rPr>
          <w:b/>
          <w:sz w:val="24"/>
        </w:rPr>
        <w:t>9</w:t>
      </w:r>
      <w:r>
        <w:rPr>
          <w:b/>
          <w:sz w:val="24"/>
        </w:rPr>
        <w:t xml:space="preserve"> (</w:t>
      </w:r>
      <w:r w:rsidR="00DD6A56">
        <w:rPr>
          <w:b/>
          <w:sz w:val="24"/>
        </w:rPr>
        <w:t>Friday</w:t>
      </w:r>
      <w:r w:rsidR="00856BBD" w:rsidRPr="00A205F4">
        <w:rPr>
          <w:b/>
          <w:sz w:val="24"/>
        </w:rPr>
        <w:t>), 11.59 pm</w:t>
      </w:r>
      <w:r w:rsidR="00856BBD" w:rsidRPr="00A205F4">
        <w:rPr>
          <w:b/>
          <w:sz w:val="24"/>
        </w:rPr>
        <w:br/>
        <w:t>Total Poin</w:t>
      </w:r>
      <w:r w:rsidR="009C77F3">
        <w:rPr>
          <w:b/>
          <w:sz w:val="24"/>
        </w:rPr>
        <w:t>ts: 1</w:t>
      </w:r>
      <w:r w:rsidR="0093081E">
        <w:rPr>
          <w:b/>
          <w:sz w:val="24"/>
        </w:rPr>
        <w:t>5</w:t>
      </w:r>
      <w:r w:rsidR="009C77F3">
        <w:rPr>
          <w:b/>
          <w:sz w:val="24"/>
        </w:rPr>
        <w:t>0</w:t>
      </w:r>
    </w:p>
    <w:p w14:paraId="4F44DD54" w14:textId="77777777" w:rsidR="004D34DC" w:rsidRPr="004B3605" w:rsidRDefault="00EF7888" w:rsidP="004B3605">
      <w:pPr>
        <w:rPr>
          <w:b/>
        </w:rPr>
      </w:pPr>
      <w:r>
        <w:rPr>
          <w:b/>
        </w:rPr>
        <w:t>Objective</w:t>
      </w:r>
      <w:r w:rsidR="004B3605" w:rsidRPr="004B3605">
        <w:rPr>
          <w:b/>
        </w:rPr>
        <w:t>: Working with Arrays</w:t>
      </w:r>
    </w:p>
    <w:p w14:paraId="1FEBCD10" w14:textId="77777777" w:rsidR="004B3605" w:rsidRDefault="004D34DC" w:rsidP="004D34DC">
      <w:pPr>
        <w:pStyle w:val="ListParagraph"/>
        <w:numPr>
          <w:ilvl w:val="0"/>
          <w:numId w:val="1"/>
        </w:numPr>
      </w:pPr>
      <w:r>
        <w:t xml:space="preserve">Create a java class that calculates the various statistics of </w:t>
      </w:r>
      <w:r w:rsidR="00AA6D24">
        <w:t xml:space="preserve">your favorite </w:t>
      </w:r>
      <w:r w:rsidR="003107B8">
        <w:t>quarterback in NFL</w:t>
      </w:r>
      <w:r w:rsidR="00DA2448">
        <w:t>.</w:t>
      </w:r>
      <w:r w:rsidR="00AA6D24">
        <w:t xml:space="preserve"> If you don’t have one, you could use pick </w:t>
      </w:r>
      <w:r w:rsidR="003107B8">
        <w:t>Matt Ryan</w:t>
      </w:r>
      <w:r>
        <w:t xml:space="preserve"> of </w:t>
      </w:r>
      <w:r w:rsidR="003107B8">
        <w:t>Atlanta Falcons</w:t>
      </w:r>
      <w:r w:rsidR="004B3605">
        <w:t xml:space="preserve"> from his </w:t>
      </w:r>
      <w:r w:rsidR="003107B8">
        <w:t>2015</w:t>
      </w:r>
      <w:r w:rsidR="004B3605">
        <w:t xml:space="preserve"> season</w:t>
      </w:r>
      <w:r>
        <w:t>.</w:t>
      </w:r>
      <w:r w:rsidR="004B3605">
        <w:t xml:space="preserve"> </w:t>
      </w:r>
      <w:r w:rsidR="00C1485A">
        <w:t>Use</w:t>
      </w:r>
      <w:r w:rsidR="004B3605">
        <w:t xml:space="preserve"> either visit nfl.com or </w:t>
      </w:r>
      <w:r w:rsidR="003107B8">
        <w:t>their team website</w:t>
      </w:r>
      <w:r w:rsidR="004B3605">
        <w:t xml:space="preserve"> for some</w:t>
      </w:r>
      <w:r w:rsidR="00AA6D24">
        <w:t xml:space="preserve"> of</w:t>
      </w:r>
      <w:r w:rsidR="004B3605">
        <w:t xml:space="preserve"> the data you would </w:t>
      </w:r>
      <w:r w:rsidR="00DA2448">
        <w:t xml:space="preserve">need </w:t>
      </w:r>
      <w:r w:rsidR="004B3605">
        <w:t>to complete this assignment.</w:t>
      </w:r>
    </w:p>
    <w:p w14:paraId="3426A7B8" w14:textId="77777777" w:rsidR="004D34DC" w:rsidRDefault="009422E7" w:rsidP="004B3605">
      <w:pPr>
        <w:ind w:firstLine="720"/>
      </w:pPr>
      <w:r>
        <w:t>Implement the main method in the class and do the following in the main method</w:t>
      </w:r>
    </w:p>
    <w:p w14:paraId="49FD0D91" w14:textId="514F53A1" w:rsidR="009422E7" w:rsidRDefault="009422E7" w:rsidP="009422E7">
      <w:pPr>
        <w:pStyle w:val="ListParagraph"/>
        <w:numPr>
          <w:ilvl w:val="1"/>
          <w:numId w:val="1"/>
        </w:numPr>
      </w:pPr>
      <w:r>
        <w:t xml:space="preserve">Create an appropriate type of array (yards) to store </w:t>
      </w:r>
      <w:r w:rsidR="00DD6A56">
        <w:t xml:space="preserve">a </w:t>
      </w:r>
      <w:r w:rsidRPr="00DD6A56">
        <w:rPr>
          <w:noProof/>
        </w:rPr>
        <w:t>number</w:t>
      </w:r>
      <w:r>
        <w:t xml:space="preserve"> of yards that </w:t>
      </w:r>
      <w:r w:rsidR="00AA6D24">
        <w:t xml:space="preserve">the </w:t>
      </w:r>
      <w:r w:rsidR="003107B8">
        <w:t>QB threw</w:t>
      </w:r>
      <w:r w:rsidR="00AA6D24">
        <w:t xml:space="preserve"> </w:t>
      </w:r>
      <w:r w:rsidR="003107B8">
        <w:t xml:space="preserve">in each of the </w:t>
      </w:r>
      <w:r>
        <w:t>game</w:t>
      </w:r>
      <w:r w:rsidR="003107B8">
        <w:t>s they</w:t>
      </w:r>
      <w:r>
        <w:t xml:space="preserve"> played last season. The </w:t>
      </w:r>
      <w:r w:rsidR="004B3605">
        <w:t>length of the array would be</w:t>
      </w:r>
      <w:r>
        <w:t xml:space="preserve"> set to the number of games he played. The score for game 1 would be in 0</w:t>
      </w:r>
      <w:r w:rsidRPr="009422E7">
        <w:rPr>
          <w:vertAlign w:val="superscript"/>
        </w:rPr>
        <w:t>th</w:t>
      </w:r>
      <w:r>
        <w:t xml:space="preserve"> index position and so.</w:t>
      </w:r>
    </w:p>
    <w:p w14:paraId="0BFE57B5" w14:textId="47A9A25E" w:rsidR="009422E7" w:rsidRDefault="009422E7" w:rsidP="009422E7">
      <w:pPr>
        <w:pStyle w:val="ListParagraph"/>
        <w:numPr>
          <w:ilvl w:val="1"/>
          <w:numId w:val="1"/>
        </w:numPr>
      </w:pPr>
      <w:r>
        <w:t xml:space="preserve">Create another array (attempts) that has the same size as the earlier array which will store the number of </w:t>
      </w:r>
      <w:r w:rsidR="003107B8">
        <w:t xml:space="preserve">throw </w:t>
      </w:r>
      <w:r>
        <w:t xml:space="preserve">attempts in each of the games. The number of attempts in </w:t>
      </w:r>
      <w:r w:rsidRPr="00DD6A56">
        <w:rPr>
          <w:noProof/>
        </w:rPr>
        <w:t>game</w:t>
      </w:r>
      <w:r>
        <w:t xml:space="preserve"> 1 would be in 0</w:t>
      </w:r>
      <w:r w:rsidRPr="009422E7">
        <w:rPr>
          <w:vertAlign w:val="superscript"/>
        </w:rPr>
        <w:t>th</w:t>
      </w:r>
      <w:r>
        <w:t xml:space="preserve"> index position and so on.</w:t>
      </w:r>
    </w:p>
    <w:p w14:paraId="3777810A" w14:textId="77777777" w:rsidR="00360289" w:rsidRDefault="00360289" w:rsidP="00360289">
      <w:pPr>
        <w:pStyle w:val="ListParagraph"/>
        <w:numPr>
          <w:ilvl w:val="1"/>
          <w:numId w:val="1"/>
        </w:numPr>
      </w:pPr>
      <w:r>
        <w:t>Create another array (attempts) that has the same size as the earlier array which will store the number of completions in each of the games. The number of completions in the game 1 would be in 0</w:t>
      </w:r>
      <w:r w:rsidRPr="009422E7">
        <w:rPr>
          <w:vertAlign w:val="superscript"/>
        </w:rPr>
        <w:t>th</w:t>
      </w:r>
      <w:r>
        <w:t xml:space="preserve"> index position and so on.</w:t>
      </w:r>
    </w:p>
    <w:p w14:paraId="7E9E1EA4" w14:textId="77777777" w:rsidR="009422E7" w:rsidRPr="00110F8D" w:rsidRDefault="009422E7" w:rsidP="009422E7">
      <w:pPr>
        <w:pStyle w:val="ListParagraph"/>
        <w:numPr>
          <w:ilvl w:val="1"/>
          <w:numId w:val="1"/>
        </w:numPr>
        <w:rPr>
          <w:highlight w:val="yellow"/>
        </w:rPr>
      </w:pPr>
      <w:r w:rsidRPr="00110F8D">
        <w:rPr>
          <w:highlight w:val="yellow"/>
        </w:rPr>
        <w:t xml:space="preserve">Use a for loop to </w:t>
      </w:r>
      <w:r w:rsidR="00360289" w:rsidRPr="00110F8D">
        <w:rPr>
          <w:highlight w:val="yellow"/>
        </w:rPr>
        <w:t>calculate</w:t>
      </w:r>
      <w:r w:rsidRPr="00110F8D">
        <w:rPr>
          <w:highlight w:val="yellow"/>
        </w:rPr>
        <w:t xml:space="preserve"> the total yards </w:t>
      </w:r>
      <w:r w:rsidR="00360289" w:rsidRPr="00110F8D">
        <w:rPr>
          <w:highlight w:val="yellow"/>
        </w:rPr>
        <w:t>thrown</w:t>
      </w:r>
      <w:r w:rsidRPr="00110F8D">
        <w:rPr>
          <w:highlight w:val="yellow"/>
        </w:rPr>
        <w:t xml:space="preserve"> in the entire season</w:t>
      </w:r>
    </w:p>
    <w:p w14:paraId="130A7AC2" w14:textId="77777777" w:rsidR="009422E7" w:rsidRDefault="009422E7" w:rsidP="009422E7">
      <w:pPr>
        <w:pStyle w:val="ListParagraph"/>
        <w:numPr>
          <w:ilvl w:val="1"/>
          <w:numId w:val="1"/>
        </w:numPr>
      </w:pPr>
      <w:r>
        <w:t>Use a</w:t>
      </w:r>
      <w:r w:rsidR="00AA6D24">
        <w:t xml:space="preserve"> </w:t>
      </w:r>
      <w:r>
        <w:t>for loop to calculate the number of games wher</w:t>
      </w:r>
      <w:r w:rsidR="00360289">
        <w:t>e the number of yards was over 275</w:t>
      </w:r>
      <w:r>
        <w:t>.</w:t>
      </w:r>
    </w:p>
    <w:p w14:paraId="14141DA6" w14:textId="77777777" w:rsidR="009422E7" w:rsidRDefault="009422E7" w:rsidP="009422E7">
      <w:pPr>
        <w:pStyle w:val="ListParagraph"/>
        <w:numPr>
          <w:ilvl w:val="1"/>
          <w:numId w:val="1"/>
        </w:numPr>
      </w:pPr>
      <w:r>
        <w:t>Create a 3</w:t>
      </w:r>
      <w:r w:rsidRPr="009422E7">
        <w:rPr>
          <w:vertAlign w:val="superscript"/>
        </w:rPr>
        <w:t>rd</w:t>
      </w:r>
      <w:r>
        <w:t xml:space="preserve"> array that will store the averag</w:t>
      </w:r>
      <w:bookmarkStart w:id="0" w:name="_GoBack"/>
      <w:bookmarkEnd w:id="0"/>
      <w:r>
        <w:t>e number of yards per attempt. Use a for loop to populate this array</w:t>
      </w:r>
      <w:r w:rsidR="00360289">
        <w:t>.</w:t>
      </w:r>
    </w:p>
    <w:p w14:paraId="62C2337B" w14:textId="77777777" w:rsidR="00360289" w:rsidRDefault="00360289" w:rsidP="00360289">
      <w:pPr>
        <w:pStyle w:val="ListParagraph"/>
        <w:numPr>
          <w:ilvl w:val="1"/>
          <w:numId w:val="1"/>
        </w:numPr>
      </w:pPr>
      <w:r>
        <w:t>Use a for loop to print the average completion percentage for each of the games.</w:t>
      </w:r>
    </w:p>
    <w:p w14:paraId="4F3DEF24" w14:textId="0651B870" w:rsidR="009422E7" w:rsidRDefault="009422E7" w:rsidP="009422E7">
      <w:pPr>
        <w:pStyle w:val="ListParagraph"/>
        <w:numPr>
          <w:ilvl w:val="1"/>
          <w:numId w:val="1"/>
        </w:numPr>
      </w:pPr>
      <w:r>
        <w:t xml:space="preserve">Use a for loop to provide the highest </w:t>
      </w:r>
      <w:r w:rsidR="004B3605">
        <w:t xml:space="preserve">yards </w:t>
      </w:r>
      <w:r w:rsidR="00D6062E">
        <w:t xml:space="preserve">thrown in a game during the </w:t>
      </w:r>
      <w:r w:rsidR="004B3605">
        <w:t>season.</w:t>
      </w:r>
    </w:p>
    <w:p w14:paraId="4494C766" w14:textId="48885B98" w:rsidR="00FA00CD" w:rsidRDefault="00FA00CD" w:rsidP="00FA00CD">
      <w:pPr>
        <w:pStyle w:val="ListParagraph"/>
        <w:ind w:left="1440"/>
      </w:pPr>
    </w:p>
    <w:p w14:paraId="322EA1E6" w14:textId="5AD1A995" w:rsidR="00FA00CD" w:rsidRDefault="00474CE3" w:rsidP="00474CE3">
      <w:pPr>
        <w:pStyle w:val="ListParagraph"/>
        <w:ind w:left="0"/>
      </w:pPr>
      <w:r>
        <w:rPr>
          <w:noProof/>
        </w:rPr>
        <w:lastRenderedPageBreak/>
        <w:drawing>
          <wp:inline distT="0" distB="0" distL="0" distR="0" wp14:anchorId="38639AE9" wp14:editId="135A4048">
            <wp:extent cx="5943600" cy="4091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091940"/>
                    </a:xfrm>
                    <a:prstGeom prst="rect">
                      <a:avLst/>
                    </a:prstGeom>
                  </pic:spPr>
                </pic:pic>
              </a:graphicData>
            </a:graphic>
          </wp:inline>
        </w:drawing>
      </w:r>
    </w:p>
    <w:p w14:paraId="70ACAE50" w14:textId="77777777" w:rsidR="00FA00CD" w:rsidRDefault="00FA00CD" w:rsidP="00FA00CD">
      <w:pPr>
        <w:pStyle w:val="ListParagraph"/>
        <w:ind w:left="1440"/>
      </w:pPr>
    </w:p>
    <w:p w14:paraId="160C22C7" w14:textId="77777777" w:rsidR="004B3605" w:rsidRDefault="004B3605" w:rsidP="004B3605">
      <w:pPr>
        <w:pStyle w:val="ListParagraph"/>
      </w:pPr>
    </w:p>
    <w:p w14:paraId="6A9EF8F1" w14:textId="77777777" w:rsidR="004B3605" w:rsidRDefault="004B3605" w:rsidP="004B3605">
      <w:pPr>
        <w:pStyle w:val="ListParagraph"/>
      </w:pPr>
      <w:r>
        <w:t>Make sure</w:t>
      </w:r>
      <w:r w:rsidR="00C71BF7">
        <w:t xml:space="preserve"> to keep your output verbose</w:t>
      </w:r>
      <w:r w:rsidR="000C2136">
        <w:rPr>
          <w:b/>
        </w:rPr>
        <w:t>. (30</w:t>
      </w:r>
      <w:r w:rsidRPr="00FA7BF7">
        <w:rPr>
          <w:b/>
        </w:rPr>
        <w:t xml:space="preserve"> points)</w:t>
      </w:r>
    </w:p>
    <w:p w14:paraId="6FC12EC8" w14:textId="77777777" w:rsidR="004D34DC" w:rsidRDefault="004D34DC" w:rsidP="004D34DC">
      <w:pPr>
        <w:pStyle w:val="ListParagraph"/>
      </w:pPr>
    </w:p>
    <w:p w14:paraId="612CAAD0" w14:textId="4D8B79A5" w:rsidR="009916B2" w:rsidRDefault="009916B2" w:rsidP="009916B2">
      <w:pPr>
        <w:pStyle w:val="ListParagraph"/>
        <w:numPr>
          <w:ilvl w:val="0"/>
          <w:numId w:val="1"/>
        </w:numPr>
      </w:pPr>
      <w:r>
        <w:t xml:space="preserve">Design a </w:t>
      </w:r>
      <w:r w:rsidRPr="00DD6A56">
        <w:rPr>
          <w:noProof/>
        </w:rPr>
        <w:t>user</w:t>
      </w:r>
      <w:r w:rsidR="00DD6A56">
        <w:rPr>
          <w:noProof/>
        </w:rPr>
        <w:t>-</w:t>
      </w:r>
      <w:r w:rsidRPr="00DD6A56">
        <w:rPr>
          <w:noProof/>
        </w:rPr>
        <w:t>defined</w:t>
      </w:r>
      <w:r>
        <w:t xml:space="preserve"> class called </w:t>
      </w:r>
      <w:r w:rsidRPr="00334458">
        <w:rPr>
          <w:rFonts w:ascii="Courier New" w:hAnsi="Courier New" w:cs="Courier New"/>
          <w:i/>
        </w:rPr>
        <w:t>Course</w:t>
      </w:r>
      <w:r>
        <w:t xml:space="preserve">. Each course object will hold data about a course. The data includes </w:t>
      </w:r>
      <w:r w:rsidRPr="00042EDE">
        <w:rPr>
          <w:rFonts w:ascii="Courier New" w:hAnsi="Courier New" w:cs="Courier New"/>
          <w:i/>
          <w:noProof/>
        </w:rPr>
        <w:t>courseID</w:t>
      </w:r>
      <w:r w:rsidRPr="00334458">
        <w:rPr>
          <w:rFonts w:ascii="Courier New" w:hAnsi="Courier New" w:cs="Courier New"/>
          <w:i/>
        </w:rPr>
        <w:t xml:space="preserve">, </w:t>
      </w:r>
      <w:proofErr w:type="spellStart"/>
      <w:r w:rsidRPr="00334458">
        <w:rPr>
          <w:rFonts w:ascii="Courier New" w:hAnsi="Courier New" w:cs="Courier New"/>
          <w:i/>
        </w:rPr>
        <w:t>courseName</w:t>
      </w:r>
      <w:proofErr w:type="spellEnd"/>
      <w:r>
        <w:t xml:space="preserve">, </w:t>
      </w:r>
      <w:r w:rsidRPr="00334458">
        <w:rPr>
          <w:rFonts w:ascii="Courier New" w:hAnsi="Courier New" w:cs="Courier New"/>
          <w:i/>
        </w:rPr>
        <w:t>credits</w:t>
      </w:r>
      <w:r>
        <w:t xml:space="preserve"> and </w:t>
      </w:r>
      <w:r w:rsidRPr="00042EDE">
        <w:rPr>
          <w:rFonts w:ascii="Courier New" w:hAnsi="Courier New" w:cs="Courier New"/>
          <w:i/>
          <w:noProof/>
        </w:rPr>
        <w:t>instructorName</w:t>
      </w:r>
      <w:r>
        <w:t xml:space="preserve">. Define the instance variables required of </w:t>
      </w:r>
      <w:r w:rsidR="00DD6A56">
        <w:t xml:space="preserve">the </w:t>
      </w:r>
      <w:r w:rsidRPr="00DD6A56">
        <w:rPr>
          <w:noProof/>
        </w:rPr>
        <w:t>appropriate</w:t>
      </w:r>
      <w:r>
        <w:t xml:space="preserve"> type. Provide </w:t>
      </w:r>
      <w:r w:rsidR="007E7BEF">
        <w:rPr>
          <w:rFonts w:ascii="Courier New" w:hAnsi="Courier New" w:cs="Courier New"/>
          <w:i/>
        </w:rPr>
        <w:t>only get</w:t>
      </w:r>
      <w:r w:rsidRPr="00334458">
        <w:rPr>
          <w:rFonts w:ascii="Courier New" w:hAnsi="Courier New" w:cs="Courier New"/>
          <w:i/>
        </w:rPr>
        <w:t xml:space="preserve"> </w:t>
      </w:r>
      <w:r>
        <w:t xml:space="preserve">methods along with </w:t>
      </w:r>
      <w:proofErr w:type="spellStart"/>
      <w:proofErr w:type="gramStart"/>
      <w:r w:rsidRPr="00334458">
        <w:rPr>
          <w:rFonts w:ascii="Courier New" w:hAnsi="Courier New" w:cs="Courier New"/>
          <w:i/>
        </w:rPr>
        <w:t>toString</w:t>
      </w:r>
      <w:proofErr w:type="spellEnd"/>
      <w:r w:rsidRPr="00334458">
        <w:rPr>
          <w:rFonts w:ascii="Courier New" w:hAnsi="Courier New" w:cs="Courier New"/>
          <w:i/>
        </w:rPr>
        <w:t>( )</w:t>
      </w:r>
      <w:proofErr w:type="gramEnd"/>
      <w:r w:rsidRPr="00334458">
        <w:rPr>
          <w:rFonts w:ascii="Courier New" w:hAnsi="Courier New" w:cs="Courier New"/>
          <w:i/>
        </w:rPr>
        <w:t xml:space="preserve"> </w:t>
      </w:r>
      <w:r>
        <w:t xml:space="preserve">and </w:t>
      </w:r>
      <w:r w:rsidRPr="00334458">
        <w:rPr>
          <w:rFonts w:ascii="Courier New" w:hAnsi="Courier New" w:cs="Courier New"/>
          <w:i/>
        </w:rPr>
        <w:t>equals( )</w:t>
      </w:r>
      <w:r>
        <w:t xml:space="preserve"> methods. </w:t>
      </w:r>
      <w:r w:rsidR="00C71BF7">
        <w:t xml:space="preserve">Use </w:t>
      </w:r>
      <w:proofErr w:type="spellStart"/>
      <w:r w:rsidR="00C71BF7">
        <w:t>JavaDoc</w:t>
      </w:r>
      <w:proofErr w:type="spellEnd"/>
      <w:r w:rsidR="00C71BF7">
        <w:t xml:space="preserve"> style comments.</w:t>
      </w:r>
    </w:p>
    <w:p w14:paraId="09A1C6A8" w14:textId="77777777" w:rsidR="00C9032E" w:rsidRDefault="00C9032E" w:rsidP="009916B2">
      <w:pPr>
        <w:pStyle w:val="ListParagraph"/>
      </w:pPr>
    </w:p>
    <w:p w14:paraId="1E4ECD63" w14:textId="37097E40" w:rsidR="002D684D" w:rsidRDefault="009916B2" w:rsidP="009916B2">
      <w:pPr>
        <w:pStyle w:val="ListParagraph"/>
      </w:pPr>
      <w:r>
        <w:t xml:space="preserve">Design another </w:t>
      </w:r>
      <w:r w:rsidRPr="00DD6A56">
        <w:rPr>
          <w:noProof/>
        </w:rPr>
        <w:t>user</w:t>
      </w:r>
      <w:r w:rsidR="00DD6A56">
        <w:rPr>
          <w:noProof/>
        </w:rPr>
        <w:t>-</w:t>
      </w:r>
      <w:r w:rsidR="00CC590F" w:rsidRPr="00DD6A56">
        <w:rPr>
          <w:noProof/>
        </w:rPr>
        <w:t>defined</w:t>
      </w:r>
      <w:r w:rsidR="00CC590F">
        <w:t xml:space="preserve"> class called </w:t>
      </w:r>
      <w:r w:rsidR="00CC590F" w:rsidRPr="00334458">
        <w:rPr>
          <w:rFonts w:ascii="Courier New" w:hAnsi="Courier New" w:cs="Courier New"/>
          <w:i/>
        </w:rPr>
        <w:t>Student</w:t>
      </w:r>
      <w:r w:rsidRPr="00334458">
        <w:rPr>
          <w:rFonts w:ascii="Courier New" w:hAnsi="Courier New" w:cs="Courier New"/>
          <w:i/>
        </w:rPr>
        <w:t>.</w:t>
      </w:r>
      <w:r w:rsidR="00CC590F">
        <w:t xml:space="preserve"> </w:t>
      </w:r>
      <w:r>
        <w:t xml:space="preserve">Each student object will hold data on </w:t>
      </w:r>
      <w:proofErr w:type="spellStart"/>
      <w:r w:rsidR="00CC590F" w:rsidRPr="00334458">
        <w:rPr>
          <w:rFonts w:ascii="Courier New" w:hAnsi="Courier New" w:cs="Courier New"/>
          <w:i/>
        </w:rPr>
        <w:t>studentID</w:t>
      </w:r>
      <w:proofErr w:type="spellEnd"/>
      <w:r w:rsidR="00CC590F" w:rsidRPr="00334458">
        <w:rPr>
          <w:rFonts w:ascii="Courier New" w:hAnsi="Courier New" w:cs="Courier New"/>
          <w:i/>
        </w:rPr>
        <w:t>, name, GPA, gender</w:t>
      </w:r>
      <w:r w:rsidR="00CC590F">
        <w:t xml:space="preserve">, and </w:t>
      </w:r>
      <w:proofErr w:type="spellStart"/>
      <w:r w:rsidR="00CC590F" w:rsidRPr="00334458">
        <w:rPr>
          <w:rFonts w:ascii="Courier New" w:hAnsi="Courier New" w:cs="Courier New"/>
          <w:i/>
        </w:rPr>
        <w:t>courseList</w:t>
      </w:r>
      <w:proofErr w:type="spellEnd"/>
      <w:r>
        <w:t xml:space="preserve">. Make sure to define </w:t>
      </w:r>
      <w:r w:rsidR="003372F7" w:rsidRPr="00DD6A56">
        <w:rPr>
          <w:rFonts w:ascii="Courier New" w:hAnsi="Courier New" w:cs="Courier New"/>
          <w:i/>
          <w:noProof/>
        </w:rPr>
        <w:t>studentID</w:t>
      </w:r>
      <w:r w:rsidR="003372F7" w:rsidRPr="00DD6A56">
        <w:rPr>
          <w:noProof/>
        </w:rPr>
        <w:t xml:space="preserve"> of</w:t>
      </w:r>
      <w:r w:rsidR="003372F7">
        <w:t xml:space="preserve"> </w:t>
      </w:r>
      <w:r w:rsidR="003372F7" w:rsidRPr="003372F7">
        <w:rPr>
          <w:rFonts w:ascii="Courier New" w:hAnsi="Courier New" w:cs="Courier New"/>
          <w:i/>
        </w:rPr>
        <w:t>int</w:t>
      </w:r>
      <w:r w:rsidR="003372F7">
        <w:t xml:space="preserve"> type, </w:t>
      </w:r>
      <w:r w:rsidR="003372F7" w:rsidRPr="003372F7">
        <w:rPr>
          <w:rFonts w:ascii="Courier New" w:hAnsi="Courier New" w:cs="Courier New"/>
          <w:i/>
        </w:rPr>
        <w:t>name</w:t>
      </w:r>
      <w:r w:rsidR="003372F7">
        <w:t xml:space="preserve"> as </w:t>
      </w:r>
      <w:r w:rsidR="003372F7" w:rsidRPr="003372F7">
        <w:rPr>
          <w:rFonts w:ascii="Courier New" w:hAnsi="Courier New" w:cs="Courier New"/>
          <w:i/>
        </w:rPr>
        <w:t>String</w:t>
      </w:r>
      <w:r w:rsidR="003372F7">
        <w:t xml:space="preserve">, </w:t>
      </w:r>
      <w:r w:rsidRPr="009C77F3">
        <w:rPr>
          <w:rFonts w:ascii="Courier New" w:hAnsi="Courier New" w:cs="Courier New"/>
          <w:i/>
        </w:rPr>
        <w:t>gender</w:t>
      </w:r>
      <w:r>
        <w:t xml:space="preserve"> as a char type and </w:t>
      </w:r>
      <w:proofErr w:type="spellStart"/>
      <w:r w:rsidRPr="00334458">
        <w:rPr>
          <w:rFonts w:ascii="Courier New" w:hAnsi="Courier New" w:cs="Courier New"/>
          <w:i/>
        </w:rPr>
        <w:t>courseList</w:t>
      </w:r>
      <w:proofErr w:type="spellEnd"/>
      <w:r w:rsidRPr="00334458">
        <w:rPr>
          <w:rFonts w:ascii="Courier New" w:hAnsi="Courier New" w:cs="Courier New"/>
          <w:i/>
        </w:rPr>
        <w:t xml:space="preserve"> </w:t>
      </w:r>
      <w:r>
        <w:t xml:space="preserve">as an array of </w:t>
      </w:r>
      <w:r w:rsidRPr="00334458">
        <w:rPr>
          <w:rFonts w:ascii="Courier New" w:hAnsi="Courier New" w:cs="Courier New"/>
          <w:i/>
        </w:rPr>
        <w:t>Course</w:t>
      </w:r>
      <w:r>
        <w:t xml:space="preserve">. </w:t>
      </w:r>
      <w:r w:rsidR="00A32FAC">
        <w:t>Declare</w:t>
      </w:r>
      <w:r w:rsidR="002D684D">
        <w:t xml:space="preserve"> a static variable named </w:t>
      </w:r>
      <w:proofErr w:type="spellStart"/>
      <w:r w:rsidR="002D684D" w:rsidRPr="002D684D">
        <w:rPr>
          <w:rFonts w:ascii="Courier New" w:hAnsi="Courier New" w:cs="Courier New"/>
          <w:i/>
        </w:rPr>
        <w:t>nextID</w:t>
      </w:r>
      <w:proofErr w:type="spellEnd"/>
      <w:r w:rsidR="00AC555E">
        <w:t xml:space="preserve"> initialized to 1000</w:t>
      </w:r>
      <w:r w:rsidR="002D684D">
        <w:t xml:space="preserve">. </w:t>
      </w:r>
      <w:proofErr w:type="spellStart"/>
      <w:r w:rsidR="002D684D" w:rsidRPr="002D684D">
        <w:rPr>
          <w:rFonts w:ascii="Courier New" w:hAnsi="Courier New" w:cs="Courier New"/>
          <w:i/>
        </w:rPr>
        <w:t>nextID</w:t>
      </w:r>
      <w:proofErr w:type="spellEnd"/>
      <w:r w:rsidR="002D684D">
        <w:t xml:space="preserve"> will be incr</w:t>
      </w:r>
      <w:r w:rsidR="00AC555E">
        <w:t xml:space="preserve">emented inside the constructor and </w:t>
      </w:r>
      <w:r w:rsidR="00AC555E" w:rsidRPr="00042EDE">
        <w:rPr>
          <w:noProof/>
        </w:rPr>
        <w:t>it’s</w:t>
      </w:r>
      <w:r w:rsidR="00AC555E">
        <w:t xml:space="preserve"> value would be assigned to </w:t>
      </w:r>
      <w:r w:rsidR="00AC555E" w:rsidRPr="00042EDE">
        <w:rPr>
          <w:rFonts w:ascii="Courier New" w:hAnsi="Courier New" w:cs="Courier New"/>
          <w:i/>
          <w:noProof/>
        </w:rPr>
        <w:t>studentID</w:t>
      </w:r>
      <w:r w:rsidR="00AC555E">
        <w:t>.</w:t>
      </w:r>
      <w:r w:rsidR="00C9032E">
        <w:t xml:space="preserve"> Please note the constructor will not require a separate parameter to initialize </w:t>
      </w:r>
      <w:proofErr w:type="spellStart"/>
      <w:r w:rsidR="00C9032E" w:rsidRPr="00C9032E">
        <w:rPr>
          <w:rFonts w:ascii="Courier New" w:hAnsi="Courier New" w:cs="Courier New"/>
          <w:i/>
        </w:rPr>
        <w:t>studentID</w:t>
      </w:r>
      <w:proofErr w:type="spellEnd"/>
      <w:r w:rsidR="00C9032E">
        <w:rPr>
          <w:rFonts w:ascii="Courier New" w:hAnsi="Courier New" w:cs="Courier New"/>
          <w:i/>
        </w:rPr>
        <w:t>.</w:t>
      </w:r>
    </w:p>
    <w:p w14:paraId="6102A936" w14:textId="575C260B" w:rsidR="00BF7533" w:rsidRDefault="009916B2" w:rsidP="009916B2">
      <w:pPr>
        <w:pStyle w:val="ListParagraph"/>
        <w:rPr>
          <w:rFonts w:ascii="Courier New" w:hAnsi="Courier New" w:cs="Courier New"/>
          <w:i/>
        </w:rPr>
      </w:pPr>
      <w:r>
        <w:t xml:space="preserve">Provide </w:t>
      </w:r>
      <w:r w:rsidR="00BF7533">
        <w:rPr>
          <w:rFonts w:ascii="Courier New" w:hAnsi="Courier New" w:cs="Courier New"/>
          <w:i/>
        </w:rPr>
        <w:t xml:space="preserve">the following get methods: </w:t>
      </w:r>
      <w:proofErr w:type="spellStart"/>
      <w:proofErr w:type="gramStart"/>
      <w:r w:rsidR="00BF7533">
        <w:rPr>
          <w:rFonts w:ascii="Courier New" w:hAnsi="Courier New" w:cs="Courier New"/>
          <w:i/>
        </w:rPr>
        <w:t>getStudentID</w:t>
      </w:r>
      <w:proofErr w:type="spellEnd"/>
      <w:r w:rsidR="00BF7533">
        <w:rPr>
          <w:rFonts w:ascii="Courier New" w:hAnsi="Courier New" w:cs="Courier New"/>
          <w:i/>
        </w:rPr>
        <w:t>( )</w:t>
      </w:r>
      <w:proofErr w:type="gramEnd"/>
      <w:r w:rsidR="00BF7533">
        <w:rPr>
          <w:rFonts w:ascii="Courier New" w:hAnsi="Courier New" w:cs="Courier New"/>
          <w:i/>
        </w:rPr>
        <w:t xml:space="preserve">, </w:t>
      </w:r>
      <w:proofErr w:type="spellStart"/>
      <w:r w:rsidR="00BF7533">
        <w:rPr>
          <w:rFonts w:ascii="Courier New" w:hAnsi="Courier New" w:cs="Courier New"/>
          <w:i/>
        </w:rPr>
        <w:t>getName</w:t>
      </w:r>
      <w:proofErr w:type="spellEnd"/>
      <w:r w:rsidR="00BF7533">
        <w:rPr>
          <w:rFonts w:ascii="Courier New" w:hAnsi="Courier New" w:cs="Courier New"/>
          <w:i/>
        </w:rPr>
        <w:t xml:space="preserve">( ), </w:t>
      </w:r>
      <w:proofErr w:type="spellStart"/>
      <w:r w:rsidR="00BF7533">
        <w:rPr>
          <w:rFonts w:ascii="Courier New" w:hAnsi="Courier New" w:cs="Courier New"/>
          <w:i/>
        </w:rPr>
        <w:t>getGPA</w:t>
      </w:r>
      <w:proofErr w:type="spellEnd"/>
      <w:r w:rsidR="00BF7533">
        <w:rPr>
          <w:rFonts w:ascii="Courier New" w:hAnsi="Courier New" w:cs="Courier New"/>
          <w:i/>
        </w:rPr>
        <w:t xml:space="preserve">(), </w:t>
      </w:r>
      <w:proofErr w:type="spellStart"/>
      <w:r w:rsidR="00BF7533">
        <w:rPr>
          <w:rFonts w:ascii="Courier New" w:hAnsi="Courier New" w:cs="Courier New"/>
          <w:i/>
        </w:rPr>
        <w:t>getGender</w:t>
      </w:r>
      <w:proofErr w:type="spellEnd"/>
      <w:r w:rsidR="00BF7533">
        <w:rPr>
          <w:rFonts w:ascii="Courier New" w:hAnsi="Courier New" w:cs="Courier New"/>
          <w:i/>
        </w:rPr>
        <w:t xml:space="preserve">(), </w:t>
      </w:r>
      <w:proofErr w:type="spellStart"/>
      <w:r w:rsidR="00BF7533">
        <w:rPr>
          <w:rFonts w:ascii="Courier New" w:hAnsi="Courier New" w:cs="Courier New"/>
          <w:i/>
        </w:rPr>
        <w:t>getCourseList</w:t>
      </w:r>
      <w:proofErr w:type="spellEnd"/>
      <w:r w:rsidR="00BF7533">
        <w:rPr>
          <w:rFonts w:ascii="Courier New" w:hAnsi="Courier New" w:cs="Courier New"/>
          <w:i/>
        </w:rPr>
        <w:t>( )</w:t>
      </w:r>
    </w:p>
    <w:p w14:paraId="44A34ECE" w14:textId="183F7BE6" w:rsidR="00BF7533" w:rsidRPr="00BF7533" w:rsidRDefault="00BF7533" w:rsidP="009916B2">
      <w:pPr>
        <w:pStyle w:val="ListParagraph"/>
        <w:rPr>
          <w:rFonts w:ascii="Courier New" w:hAnsi="Courier New" w:cs="Courier New"/>
          <w:i/>
        </w:rPr>
      </w:pPr>
      <w:r>
        <w:t xml:space="preserve">Provide the following set methods:  </w:t>
      </w:r>
      <w:proofErr w:type="spellStart"/>
      <w:proofErr w:type="gramStart"/>
      <w:r w:rsidRPr="00BF7533">
        <w:rPr>
          <w:rFonts w:ascii="Courier New" w:hAnsi="Courier New" w:cs="Courier New"/>
          <w:i/>
        </w:rPr>
        <w:t>setName</w:t>
      </w:r>
      <w:proofErr w:type="spellEnd"/>
      <w:r w:rsidRPr="00BF7533">
        <w:rPr>
          <w:rFonts w:ascii="Courier New" w:hAnsi="Courier New" w:cs="Courier New"/>
          <w:i/>
        </w:rPr>
        <w:t>( )</w:t>
      </w:r>
      <w:proofErr w:type="gramEnd"/>
      <w:r w:rsidRPr="00BF7533">
        <w:rPr>
          <w:rFonts w:ascii="Courier New" w:hAnsi="Courier New" w:cs="Courier New"/>
          <w:i/>
        </w:rPr>
        <w:t xml:space="preserve"> , </w:t>
      </w:r>
      <w:proofErr w:type="spellStart"/>
      <w:r w:rsidRPr="00BF7533">
        <w:rPr>
          <w:rFonts w:ascii="Courier New" w:hAnsi="Courier New" w:cs="Courier New"/>
          <w:i/>
        </w:rPr>
        <w:t>setGPA</w:t>
      </w:r>
      <w:proofErr w:type="spellEnd"/>
      <w:r w:rsidRPr="00BF7533">
        <w:rPr>
          <w:rFonts w:ascii="Courier New" w:hAnsi="Courier New" w:cs="Courier New"/>
          <w:i/>
        </w:rPr>
        <w:t xml:space="preserve">( ) , </w:t>
      </w:r>
      <w:proofErr w:type="spellStart"/>
      <w:r w:rsidRPr="00BF7533">
        <w:rPr>
          <w:rFonts w:ascii="Courier New" w:hAnsi="Courier New" w:cs="Courier New"/>
          <w:i/>
        </w:rPr>
        <w:t>setGender</w:t>
      </w:r>
      <w:proofErr w:type="spellEnd"/>
      <w:r w:rsidRPr="00BF7533">
        <w:rPr>
          <w:rFonts w:ascii="Courier New" w:hAnsi="Courier New" w:cs="Courier New"/>
          <w:i/>
        </w:rPr>
        <w:t xml:space="preserve">( ), </w:t>
      </w:r>
      <w:proofErr w:type="spellStart"/>
      <w:r w:rsidRPr="00BF7533">
        <w:rPr>
          <w:rFonts w:ascii="Courier New" w:hAnsi="Courier New" w:cs="Courier New"/>
          <w:i/>
        </w:rPr>
        <w:t>setCourseList</w:t>
      </w:r>
      <w:proofErr w:type="spellEnd"/>
      <w:r w:rsidRPr="00BF7533">
        <w:rPr>
          <w:rFonts w:ascii="Courier New" w:hAnsi="Courier New" w:cs="Courier New"/>
          <w:i/>
        </w:rPr>
        <w:t>(  )</w:t>
      </w:r>
    </w:p>
    <w:p w14:paraId="502A04D6" w14:textId="1E3AFF15" w:rsidR="001F4EC1" w:rsidRDefault="009916B2" w:rsidP="009916B2">
      <w:pPr>
        <w:pStyle w:val="ListParagraph"/>
      </w:pPr>
      <w:r>
        <w:lastRenderedPageBreak/>
        <w:t xml:space="preserve">Also implement the </w:t>
      </w:r>
      <w:proofErr w:type="spellStart"/>
      <w:proofErr w:type="gramStart"/>
      <w:r w:rsidRPr="00334458">
        <w:rPr>
          <w:rFonts w:ascii="Courier New" w:hAnsi="Courier New" w:cs="Courier New"/>
          <w:i/>
        </w:rPr>
        <w:t>toString</w:t>
      </w:r>
      <w:proofErr w:type="spellEnd"/>
      <w:r w:rsidRPr="00334458">
        <w:rPr>
          <w:rFonts w:ascii="Courier New" w:hAnsi="Courier New" w:cs="Courier New"/>
          <w:i/>
        </w:rPr>
        <w:t>( )</w:t>
      </w:r>
      <w:proofErr w:type="gramEnd"/>
      <w:r>
        <w:t xml:space="preserve"> and </w:t>
      </w:r>
      <w:r w:rsidRPr="00334458">
        <w:rPr>
          <w:rFonts w:ascii="Courier New" w:hAnsi="Courier New" w:cs="Courier New"/>
          <w:i/>
        </w:rPr>
        <w:t>equals( )</w:t>
      </w:r>
      <w:r>
        <w:t xml:space="preserve"> methods.</w:t>
      </w:r>
      <w:r w:rsidR="00C71BF7">
        <w:t xml:space="preserve"> Use </w:t>
      </w:r>
      <w:proofErr w:type="spellStart"/>
      <w:r w:rsidR="00C71BF7">
        <w:t>JavaDoc</w:t>
      </w:r>
      <w:proofErr w:type="spellEnd"/>
      <w:r w:rsidR="00C71BF7">
        <w:t xml:space="preserve"> style comments.</w:t>
      </w:r>
      <w:r>
        <w:br/>
      </w:r>
      <w:r w:rsidRPr="009916B2">
        <w:rPr>
          <w:b/>
          <w:i/>
        </w:rPr>
        <w:t>Hint:</w:t>
      </w:r>
      <w:r>
        <w:t xml:space="preserve"> check out the CellPhone.java program (page 499 – 500 in text)</w:t>
      </w:r>
      <w:r w:rsidR="00C71BF7">
        <w:t xml:space="preserve"> and </w:t>
      </w:r>
      <w:proofErr w:type="spellStart"/>
      <w:r w:rsidR="00C71BF7">
        <w:t>CellPhoneClient</w:t>
      </w:r>
      <w:proofErr w:type="spellEnd"/>
      <w:r w:rsidR="00C71BF7">
        <w:t xml:space="preserve"> (pages 503 – 504)</w:t>
      </w:r>
      <w:r>
        <w:t>.</w:t>
      </w:r>
    </w:p>
    <w:p w14:paraId="77087695" w14:textId="77777777" w:rsidR="00C1485A" w:rsidRDefault="00C1485A" w:rsidP="00CC590F">
      <w:pPr>
        <w:pStyle w:val="ListParagraph"/>
      </w:pPr>
    </w:p>
    <w:p w14:paraId="1ABA211A" w14:textId="7A051031" w:rsidR="00C71BF7" w:rsidRPr="00FA7BF7" w:rsidRDefault="009916B2" w:rsidP="00C71BF7">
      <w:pPr>
        <w:pStyle w:val="ListParagraph"/>
        <w:rPr>
          <w:b/>
        </w:rPr>
      </w:pPr>
      <w:r>
        <w:t xml:space="preserve">Create a client program with </w:t>
      </w:r>
      <w:r w:rsidR="00DD6A56">
        <w:t xml:space="preserve">the </w:t>
      </w:r>
      <w:r w:rsidRPr="00DD6A56">
        <w:rPr>
          <w:noProof/>
        </w:rPr>
        <w:t>m</w:t>
      </w:r>
      <w:r w:rsidR="00E84EF4" w:rsidRPr="00DD6A56">
        <w:rPr>
          <w:noProof/>
        </w:rPr>
        <w:t>ain</w:t>
      </w:r>
      <w:r w:rsidR="00E84EF4">
        <w:t xml:space="preserve"> method. Start by creating</w:t>
      </w:r>
      <w:r>
        <w:t xml:space="preserve"> Course objects </w:t>
      </w:r>
      <w:r w:rsidR="00C71BF7">
        <w:t>for each of the course</w:t>
      </w:r>
      <w:r w:rsidR="00E84EF4">
        <w:t>s</w:t>
      </w:r>
      <w:r w:rsidR="00C71BF7">
        <w:t xml:space="preserve"> you are taking this semester. </w:t>
      </w:r>
      <w:r w:rsidR="00C71BF7" w:rsidRPr="00DD6A56">
        <w:rPr>
          <w:noProof/>
        </w:rPr>
        <w:t>Next</w:t>
      </w:r>
      <w:r w:rsidR="00DD6A56">
        <w:rPr>
          <w:noProof/>
        </w:rPr>
        <w:t>,</w:t>
      </w:r>
      <w:r w:rsidR="00C71BF7">
        <w:t xml:space="preserve"> create two Student objects. </w:t>
      </w:r>
      <w:r w:rsidR="002221E6">
        <w:t xml:space="preserve">Use the course objects you created to populate the </w:t>
      </w:r>
      <w:r w:rsidR="002221E6" w:rsidRPr="00042EDE">
        <w:rPr>
          <w:noProof/>
        </w:rPr>
        <w:t>courseLists</w:t>
      </w:r>
      <w:r w:rsidR="002221E6">
        <w:t xml:space="preserve"> for the two student objects. </w:t>
      </w:r>
      <w:r w:rsidR="00C71BF7">
        <w:t xml:space="preserve">Demonstrate the various methods of the Student class. </w:t>
      </w:r>
      <w:r w:rsidR="0047094A">
        <w:rPr>
          <w:b/>
        </w:rPr>
        <w:t>(</w:t>
      </w:r>
      <w:r w:rsidR="0093081E">
        <w:rPr>
          <w:b/>
        </w:rPr>
        <w:t>60</w:t>
      </w:r>
      <w:r w:rsidR="00C71BF7" w:rsidRPr="00FA7BF7">
        <w:rPr>
          <w:b/>
        </w:rPr>
        <w:t xml:space="preserve"> points)</w:t>
      </w:r>
    </w:p>
    <w:p w14:paraId="7194965E" w14:textId="783931DA" w:rsidR="00C71BF7" w:rsidRDefault="00C71BF7" w:rsidP="00CC590F">
      <w:pPr>
        <w:pStyle w:val="ListParagraph"/>
      </w:pPr>
    </w:p>
    <w:p w14:paraId="453A82D0" w14:textId="70B940E6" w:rsidR="00B929CA" w:rsidRDefault="00B929CA" w:rsidP="00CC590F">
      <w:pPr>
        <w:pStyle w:val="ListParagraph"/>
      </w:pPr>
    </w:p>
    <w:p w14:paraId="0F4909CC" w14:textId="472034C9" w:rsidR="00903102" w:rsidRDefault="00DD6A56" w:rsidP="00903102">
      <w:pPr>
        <w:pStyle w:val="ListParagraph"/>
        <w:numPr>
          <w:ilvl w:val="0"/>
          <w:numId w:val="1"/>
        </w:numPr>
      </w:pPr>
      <w:r>
        <w:rPr>
          <w:noProof/>
        </w:rPr>
        <w:t>The q</w:t>
      </w:r>
      <w:r w:rsidR="00903102" w:rsidRPr="00DD6A56">
        <w:rPr>
          <w:noProof/>
        </w:rPr>
        <w:t>ueue</w:t>
      </w:r>
      <w:r w:rsidR="00903102">
        <w:t xml:space="preserve"> is a container of elements that are inserted and removed according to the first-in-first-out (FIFO) principle – the first element that goes into the queue is the first one that is out of the queue. An excellent example of a queue is a line of students in the food court at NDSU. New additions to the queue are made at the back of the queue, while removal (or serving) happens in the front. In the </w:t>
      </w:r>
      <w:r w:rsidR="00903102" w:rsidRPr="00DD6A56">
        <w:rPr>
          <w:noProof/>
        </w:rPr>
        <w:t>queue</w:t>
      </w:r>
      <w:r>
        <w:rPr>
          <w:noProof/>
        </w:rPr>
        <w:t>,</w:t>
      </w:r>
      <w:r w:rsidR="00903102">
        <w:t xml:space="preserve"> only two operations are allowed enqueue and dequeue. Enqueue means inserting an element into the back of the queue, and dequeue means removing the front item. </w:t>
      </w:r>
    </w:p>
    <w:p w14:paraId="07C61D4D" w14:textId="77777777" w:rsidR="00903102" w:rsidRDefault="00903102" w:rsidP="00903102">
      <w:pPr>
        <w:pStyle w:val="ListParagraph"/>
      </w:pPr>
    </w:p>
    <w:p w14:paraId="0AAC6F7E" w14:textId="0A638677" w:rsidR="00903102" w:rsidRDefault="00903102" w:rsidP="00903102">
      <w:pPr>
        <w:pStyle w:val="ListParagraph"/>
      </w:pPr>
      <w:r>
        <w:t>In this programming exercise, you will implement a user-defined class called as Queue to store integer values and provide methods for enqueue and dequeue operations. Implement the following in the Queue class:</w:t>
      </w:r>
    </w:p>
    <w:p w14:paraId="143DFE22" w14:textId="77777777" w:rsidR="00903102" w:rsidRPr="00903102" w:rsidRDefault="00903102" w:rsidP="00903102">
      <w:pPr>
        <w:pStyle w:val="ListParagraph"/>
        <w:spacing w:after="160" w:line="259" w:lineRule="auto"/>
        <w:rPr>
          <w:b/>
          <w:i/>
          <w:u w:val="single"/>
        </w:rPr>
      </w:pPr>
      <w:r w:rsidRPr="00903102">
        <w:rPr>
          <w:b/>
          <w:i/>
          <w:u w:val="single"/>
        </w:rPr>
        <w:t>Instance variables</w:t>
      </w:r>
    </w:p>
    <w:p w14:paraId="294B0B29" w14:textId="07528319" w:rsidR="00903102" w:rsidRDefault="00903102" w:rsidP="00903102">
      <w:pPr>
        <w:pStyle w:val="ListParagraph"/>
        <w:numPr>
          <w:ilvl w:val="1"/>
          <w:numId w:val="1"/>
        </w:numPr>
        <w:spacing w:after="160" w:line="259" w:lineRule="auto"/>
      </w:pPr>
      <w:r>
        <w:t xml:space="preserve">An </w:t>
      </w:r>
      <w:r w:rsidRPr="00614536">
        <w:rPr>
          <w:rFonts w:ascii="Courier New" w:hAnsi="Courier New" w:cs="Courier New"/>
          <w:sz w:val="24"/>
          <w:szCs w:val="24"/>
        </w:rPr>
        <w:t>int</w:t>
      </w:r>
      <w:r>
        <w:t xml:space="preserve"> array called </w:t>
      </w:r>
      <w:r w:rsidRPr="00614536">
        <w:rPr>
          <w:rFonts w:ascii="Courier New" w:hAnsi="Courier New" w:cs="Courier New"/>
          <w:sz w:val="24"/>
          <w:szCs w:val="24"/>
        </w:rPr>
        <w:t>list</w:t>
      </w:r>
      <w:r>
        <w:t xml:space="preserve"> to act as </w:t>
      </w:r>
      <w:r w:rsidR="00DD6A56">
        <w:t xml:space="preserve">a </w:t>
      </w:r>
      <w:r w:rsidRPr="00DD6A56">
        <w:rPr>
          <w:noProof/>
        </w:rPr>
        <w:t>container</w:t>
      </w:r>
      <w:r>
        <w:t xml:space="preserve"> of the elements of the queue</w:t>
      </w:r>
    </w:p>
    <w:p w14:paraId="3EF7EF33" w14:textId="47AAFA0C" w:rsidR="00903102" w:rsidRDefault="00903102" w:rsidP="00903102">
      <w:pPr>
        <w:pStyle w:val="ListParagraph"/>
        <w:numPr>
          <w:ilvl w:val="1"/>
          <w:numId w:val="1"/>
        </w:numPr>
        <w:spacing w:after="160" w:line="259" w:lineRule="auto"/>
      </w:pPr>
      <w:r>
        <w:t xml:space="preserve">An </w:t>
      </w:r>
      <w:r w:rsidRPr="00614536">
        <w:rPr>
          <w:rFonts w:ascii="Courier New" w:hAnsi="Courier New" w:cs="Courier New"/>
          <w:sz w:val="24"/>
          <w:szCs w:val="24"/>
        </w:rPr>
        <w:t>int</w:t>
      </w:r>
      <w:r>
        <w:t xml:space="preserve"> value </w:t>
      </w:r>
      <w:r w:rsidRPr="00614536">
        <w:rPr>
          <w:rFonts w:ascii="Courier New" w:hAnsi="Courier New" w:cs="Courier New"/>
          <w:sz w:val="24"/>
          <w:szCs w:val="24"/>
        </w:rPr>
        <w:t>count</w:t>
      </w:r>
      <w:r>
        <w:t xml:space="preserve"> that will keep count of elements in the queue. (Please remember an array can be partially filled. An </w:t>
      </w:r>
      <w:r w:rsidRPr="00DD6A56">
        <w:rPr>
          <w:noProof/>
        </w:rPr>
        <w:t>example</w:t>
      </w:r>
      <w:r>
        <w:t xml:space="preserve"> would be the following:</w:t>
      </w:r>
    </w:p>
    <w:p w14:paraId="48A0400F" w14:textId="77777777" w:rsidR="00903102" w:rsidRPr="00614536" w:rsidRDefault="00903102" w:rsidP="00903102">
      <w:pPr>
        <w:pStyle w:val="ListParagraph"/>
        <w:ind w:left="1440"/>
        <w:rPr>
          <w:rFonts w:ascii="Courier New" w:hAnsi="Courier New" w:cs="Courier New"/>
          <w:sz w:val="24"/>
          <w:szCs w:val="24"/>
        </w:rPr>
      </w:pPr>
      <w:r w:rsidRPr="00614536">
        <w:rPr>
          <w:rFonts w:ascii="Courier New" w:hAnsi="Courier New" w:cs="Courier New"/>
          <w:sz w:val="24"/>
          <w:szCs w:val="24"/>
        </w:rPr>
        <w:t xml:space="preserve">int </w:t>
      </w:r>
      <w:proofErr w:type="gramStart"/>
      <w:r w:rsidRPr="00614536">
        <w:rPr>
          <w:rFonts w:ascii="Courier New" w:hAnsi="Courier New" w:cs="Courier New"/>
          <w:sz w:val="24"/>
          <w:szCs w:val="24"/>
        </w:rPr>
        <w:t>[ ]</w:t>
      </w:r>
      <w:proofErr w:type="gramEnd"/>
      <w:r w:rsidRPr="00614536">
        <w:rPr>
          <w:rFonts w:ascii="Courier New" w:hAnsi="Courier New" w:cs="Courier New"/>
          <w:sz w:val="24"/>
          <w:szCs w:val="24"/>
        </w:rPr>
        <w:t xml:space="preserve"> x = new int[5];</w:t>
      </w:r>
    </w:p>
    <w:p w14:paraId="46C652B2" w14:textId="77777777" w:rsidR="00903102" w:rsidRPr="00614536" w:rsidRDefault="00903102" w:rsidP="00903102">
      <w:pPr>
        <w:pStyle w:val="ListParagraph"/>
        <w:ind w:left="1440"/>
        <w:rPr>
          <w:rFonts w:ascii="Courier New" w:hAnsi="Courier New" w:cs="Courier New"/>
          <w:sz w:val="24"/>
          <w:szCs w:val="24"/>
        </w:rPr>
      </w:pPr>
      <w:proofErr w:type="gramStart"/>
      <w:r w:rsidRPr="00614536">
        <w:rPr>
          <w:rFonts w:ascii="Courier New" w:hAnsi="Courier New" w:cs="Courier New"/>
          <w:sz w:val="24"/>
          <w:szCs w:val="24"/>
        </w:rPr>
        <w:t>x[</w:t>
      </w:r>
      <w:proofErr w:type="gramEnd"/>
      <w:r w:rsidRPr="00614536">
        <w:rPr>
          <w:rFonts w:ascii="Courier New" w:hAnsi="Courier New" w:cs="Courier New"/>
          <w:sz w:val="24"/>
          <w:szCs w:val="24"/>
        </w:rPr>
        <w:t>0] = 10;</w:t>
      </w:r>
    </w:p>
    <w:p w14:paraId="415F48F0" w14:textId="77777777" w:rsidR="00903102" w:rsidRPr="00614536" w:rsidRDefault="00903102" w:rsidP="00903102">
      <w:pPr>
        <w:pStyle w:val="ListParagraph"/>
        <w:ind w:left="1440"/>
        <w:rPr>
          <w:rFonts w:ascii="Courier New" w:hAnsi="Courier New" w:cs="Courier New"/>
          <w:sz w:val="24"/>
          <w:szCs w:val="24"/>
        </w:rPr>
      </w:pPr>
      <w:proofErr w:type="gramStart"/>
      <w:r w:rsidRPr="00614536">
        <w:rPr>
          <w:rFonts w:ascii="Courier New" w:hAnsi="Courier New" w:cs="Courier New"/>
          <w:sz w:val="24"/>
          <w:szCs w:val="24"/>
        </w:rPr>
        <w:t>x[</w:t>
      </w:r>
      <w:proofErr w:type="gramEnd"/>
      <w:r w:rsidRPr="00614536">
        <w:rPr>
          <w:rFonts w:ascii="Courier New" w:hAnsi="Courier New" w:cs="Courier New"/>
          <w:sz w:val="24"/>
          <w:szCs w:val="24"/>
        </w:rPr>
        <w:t>1] = 5;</w:t>
      </w:r>
    </w:p>
    <w:p w14:paraId="7F7DE398" w14:textId="77777777" w:rsidR="00903102" w:rsidRDefault="00903102" w:rsidP="00903102">
      <w:pPr>
        <w:pStyle w:val="ListParagraph"/>
        <w:ind w:left="1440"/>
      </w:pPr>
      <w:r>
        <w:t xml:space="preserve">the </w:t>
      </w:r>
      <w:r w:rsidRPr="00614536">
        <w:rPr>
          <w:rFonts w:ascii="Courier New" w:hAnsi="Courier New" w:cs="Courier New"/>
          <w:sz w:val="24"/>
          <w:szCs w:val="24"/>
        </w:rPr>
        <w:t>count</w:t>
      </w:r>
      <w:r>
        <w:t xml:space="preserve"> of this array would be 2 as two elements were added to the array.</w:t>
      </w:r>
    </w:p>
    <w:p w14:paraId="1B913834" w14:textId="77777777" w:rsidR="00903102" w:rsidRPr="00903102" w:rsidRDefault="00903102" w:rsidP="00903102">
      <w:pPr>
        <w:pStyle w:val="ListParagraph"/>
        <w:spacing w:after="160" w:line="259" w:lineRule="auto"/>
        <w:rPr>
          <w:b/>
          <w:i/>
          <w:u w:val="single"/>
        </w:rPr>
      </w:pPr>
      <w:r w:rsidRPr="00903102">
        <w:rPr>
          <w:b/>
          <w:i/>
          <w:u w:val="single"/>
        </w:rPr>
        <w:t>Constructors and Methods</w:t>
      </w:r>
    </w:p>
    <w:p w14:paraId="2D25F1A4" w14:textId="77777777" w:rsidR="00903102" w:rsidRDefault="00903102" w:rsidP="00903102">
      <w:pPr>
        <w:pStyle w:val="ListParagraph"/>
        <w:numPr>
          <w:ilvl w:val="1"/>
          <w:numId w:val="1"/>
        </w:numPr>
        <w:spacing w:after="160" w:line="259" w:lineRule="auto"/>
      </w:pPr>
      <w:r>
        <w:t xml:space="preserve">A default constructor that initializes the </w:t>
      </w:r>
      <w:r w:rsidRPr="00614536">
        <w:rPr>
          <w:rFonts w:ascii="Courier New" w:hAnsi="Courier New" w:cs="Courier New"/>
          <w:sz w:val="24"/>
          <w:szCs w:val="24"/>
        </w:rPr>
        <w:t>list</w:t>
      </w:r>
      <w:r>
        <w:t xml:space="preserve"> instance variable to an array of length 5</w:t>
      </w:r>
    </w:p>
    <w:p w14:paraId="23B3F6BF" w14:textId="63868320" w:rsidR="00903102" w:rsidRDefault="00903102" w:rsidP="00903102">
      <w:pPr>
        <w:pStyle w:val="ListParagraph"/>
        <w:numPr>
          <w:ilvl w:val="1"/>
          <w:numId w:val="1"/>
        </w:numPr>
        <w:spacing w:after="160" w:line="259" w:lineRule="auto"/>
      </w:pPr>
      <w:r>
        <w:t xml:space="preserve">An overloaded constructor that takes an </w:t>
      </w:r>
      <w:r w:rsidRPr="00614536">
        <w:rPr>
          <w:rFonts w:ascii="Courier New" w:hAnsi="Courier New" w:cs="Courier New"/>
          <w:sz w:val="24"/>
          <w:szCs w:val="24"/>
        </w:rPr>
        <w:t>int</w:t>
      </w:r>
      <w:r>
        <w:t xml:space="preserve"> array as a parameter, and an </w:t>
      </w:r>
      <w:r w:rsidRPr="00614536">
        <w:rPr>
          <w:rFonts w:ascii="Courier New" w:hAnsi="Courier New" w:cs="Courier New"/>
          <w:sz w:val="24"/>
          <w:szCs w:val="24"/>
        </w:rPr>
        <w:t>int</w:t>
      </w:r>
      <w:r>
        <w:t xml:space="preserve"> value that provides a count of the elements in the array that is being passed as a parameter.</w:t>
      </w:r>
    </w:p>
    <w:p w14:paraId="411F9E78" w14:textId="77777777" w:rsidR="0093081E" w:rsidRDefault="0093081E" w:rsidP="0093081E">
      <w:pPr>
        <w:pStyle w:val="ListParagraph"/>
        <w:numPr>
          <w:ilvl w:val="1"/>
          <w:numId w:val="1"/>
        </w:numPr>
        <w:spacing w:after="160" w:line="259" w:lineRule="auto"/>
      </w:pPr>
      <w:r>
        <w:t>Get method -</w:t>
      </w:r>
      <w:proofErr w:type="spellStart"/>
      <w:proofErr w:type="gramStart"/>
      <w:r w:rsidRPr="00DD6A56">
        <w:rPr>
          <w:rFonts w:ascii="Courier New" w:hAnsi="Courier New" w:cs="Courier New"/>
          <w:sz w:val="24"/>
          <w:szCs w:val="24"/>
        </w:rPr>
        <w:t>getCount</w:t>
      </w:r>
      <w:proofErr w:type="spellEnd"/>
      <w:r w:rsidRPr="00DD6A56">
        <w:rPr>
          <w:rFonts w:ascii="Courier New" w:hAnsi="Courier New" w:cs="Courier New"/>
          <w:sz w:val="24"/>
          <w:szCs w:val="24"/>
        </w:rPr>
        <w:t>( )</w:t>
      </w:r>
      <w:proofErr w:type="gramEnd"/>
      <w:r>
        <w:t xml:space="preserve"> to return the count</w:t>
      </w:r>
    </w:p>
    <w:p w14:paraId="750F3C07" w14:textId="77777777" w:rsidR="0093081E" w:rsidRDefault="0093081E" w:rsidP="0093081E">
      <w:pPr>
        <w:pStyle w:val="ListParagraph"/>
        <w:numPr>
          <w:ilvl w:val="1"/>
          <w:numId w:val="1"/>
        </w:numPr>
        <w:spacing w:after="160" w:line="259" w:lineRule="auto"/>
      </w:pPr>
      <w:r>
        <w:t xml:space="preserve">Get method – </w:t>
      </w:r>
      <w:proofErr w:type="spellStart"/>
      <w:proofErr w:type="gramStart"/>
      <w:r w:rsidRPr="00DD6A56">
        <w:rPr>
          <w:rFonts w:ascii="Courier New" w:hAnsi="Courier New" w:cs="Courier New"/>
          <w:sz w:val="24"/>
          <w:szCs w:val="24"/>
        </w:rPr>
        <w:t>getList</w:t>
      </w:r>
      <w:proofErr w:type="spellEnd"/>
      <w:r w:rsidRPr="00DD6A56">
        <w:rPr>
          <w:rFonts w:ascii="Courier New" w:hAnsi="Courier New" w:cs="Courier New"/>
          <w:sz w:val="24"/>
          <w:szCs w:val="24"/>
        </w:rPr>
        <w:t>( )</w:t>
      </w:r>
      <w:proofErr w:type="gramEnd"/>
      <w:r>
        <w:t xml:space="preserve"> to return a copy of list. Note this method should return a copy of the list with elements copied from the original list to preserve encapsulation.</w:t>
      </w:r>
    </w:p>
    <w:p w14:paraId="4A0DD2E1" w14:textId="09545DD5" w:rsidR="00903102" w:rsidRDefault="0093081E" w:rsidP="00903102">
      <w:pPr>
        <w:pStyle w:val="ListParagraph"/>
        <w:numPr>
          <w:ilvl w:val="1"/>
          <w:numId w:val="1"/>
        </w:numPr>
        <w:spacing w:after="160" w:line="259" w:lineRule="auto"/>
      </w:pPr>
      <w:proofErr w:type="gramStart"/>
      <w:r>
        <w:rPr>
          <w:rFonts w:ascii="Courier New" w:hAnsi="Courier New" w:cs="Courier New"/>
          <w:sz w:val="24"/>
          <w:szCs w:val="24"/>
        </w:rPr>
        <w:t>e</w:t>
      </w:r>
      <w:r w:rsidR="00903102" w:rsidRPr="00DD6A56">
        <w:rPr>
          <w:rFonts w:ascii="Courier New" w:hAnsi="Courier New" w:cs="Courier New"/>
          <w:sz w:val="24"/>
          <w:szCs w:val="24"/>
        </w:rPr>
        <w:t>nqueue</w:t>
      </w:r>
      <w:r>
        <w:rPr>
          <w:rFonts w:ascii="Courier New" w:hAnsi="Courier New" w:cs="Courier New"/>
          <w:sz w:val="24"/>
          <w:szCs w:val="24"/>
        </w:rPr>
        <w:t>(</w:t>
      </w:r>
      <w:proofErr w:type="gramEnd"/>
      <w:r>
        <w:rPr>
          <w:rFonts w:ascii="Courier New" w:hAnsi="Courier New" w:cs="Courier New"/>
          <w:sz w:val="24"/>
          <w:szCs w:val="24"/>
        </w:rPr>
        <w:t>)</w:t>
      </w:r>
      <w:r w:rsidR="00903102" w:rsidRPr="00DD6A56">
        <w:rPr>
          <w:rFonts w:ascii="Courier New" w:hAnsi="Courier New" w:cs="Courier New"/>
          <w:sz w:val="24"/>
          <w:szCs w:val="24"/>
        </w:rPr>
        <w:t xml:space="preserve"> method</w:t>
      </w:r>
      <w:r w:rsidR="00903102">
        <w:t xml:space="preserve"> that takes an </w:t>
      </w:r>
      <w:r w:rsidR="00903102" w:rsidRPr="00614536">
        <w:rPr>
          <w:rFonts w:ascii="Courier New" w:hAnsi="Courier New" w:cs="Courier New"/>
          <w:sz w:val="24"/>
          <w:szCs w:val="24"/>
        </w:rPr>
        <w:t>int</w:t>
      </w:r>
      <w:r w:rsidR="00903102">
        <w:t xml:space="preserve"> value as </w:t>
      </w:r>
      <w:r w:rsidR="00DD6A56">
        <w:t xml:space="preserve">a </w:t>
      </w:r>
      <w:r w:rsidR="00903102" w:rsidRPr="00DD6A56">
        <w:rPr>
          <w:noProof/>
        </w:rPr>
        <w:t>parameter</w:t>
      </w:r>
      <w:r w:rsidR="00903102">
        <w:t xml:space="preserve"> which will be added to the queue. Please note this method would have to first check if the array is full before adding the element to the queue. If the array is full then the method will call a helper method (private method) </w:t>
      </w:r>
      <w:r w:rsidR="00903102" w:rsidRPr="00042EDE">
        <w:rPr>
          <w:rFonts w:ascii="Courier New" w:hAnsi="Courier New" w:cs="Courier New"/>
          <w:noProof/>
          <w:sz w:val="24"/>
          <w:szCs w:val="24"/>
        </w:rPr>
        <w:t>addCapacity</w:t>
      </w:r>
      <w:r w:rsidRPr="0093081E">
        <w:rPr>
          <w:rFonts w:ascii="Courier New" w:hAnsi="Courier New" w:cs="Courier New"/>
          <w:noProof/>
          <w:sz w:val="24"/>
          <w:szCs w:val="24"/>
        </w:rPr>
        <w:t>( )</w:t>
      </w:r>
      <w:r w:rsidR="00903102" w:rsidRPr="00DD6A56">
        <w:rPr>
          <w:rFonts w:ascii="Courier New" w:hAnsi="Courier New" w:cs="Courier New"/>
          <w:sz w:val="24"/>
          <w:szCs w:val="24"/>
        </w:rPr>
        <w:t xml:space="preserve"> </w:t>
      </w:r>
      <w:r w:rsidR="00903102">
        <w:t>that will increase the capacity of the list to double the original size and copy the values from the original array.</w:t>
      </w:r>
    </w:p>
    <w:p w14:paraId="761B93F8" w14:textId="61912A49" w:rsidR="00903102" w:rsidRDefault="0093081E" w:rsidP="00903102">
      <w:pPr>
        <w:pStyle w:val="ListParagraph"/>
        <w:numPr>
          <w:ilvl w:val="1"/>
          <w:numId w:val="1"/>
        </w:numPr>
        <w:spacing w:after="160" w:line="259" w:lineRule="auto"/>
      </w:pPr>
      <w:proofErr w:type="gramStart"/>
      <w:r>
        <w:rPr>
          <w:rFonts w:ascii="Courier New" w:hAnsi="Courier New" w:cs="Courier New"/>
          <w:sz w:val="24"/>
          <w:szCs w:val="24"/>
        </w:rPr>
        <w:t>d</w:t>
      </w:r>
      <w:r w:rsidR="00903102" w:rsidRPr="00DD6A56">
        <w:rPr>
          <w:rFonts w:ascii="Courier New" w:hAnsi="Courier New" w:cs="Courier New"/>
          <w:sz w:val="24"/>
          <w:szCs w:val="24"/>
        </w:rPr>
        <w:t>equeue</w:t>
      </w:r>
      <w:r>
        <w:rPr>
          <w:rFonts w:ascii="Courier New" w:hAnsi="Courier New" w:cs="Courier New"/>
          <w:sz w:val="24"/>
          <w:szCs w:val="24"/>
        </w:rPr>
        <w:t>(</w:t>
      </w:r>
      <w:proofErr w:type="gramEnd"/>
      <w:r>
        <w:rPr>
          <w:rFonts w:ascii="Courier New" w:hAnsi="Courier New" w:cs="Courier New"/>
          <w:sz w:val="24"/>
          <w:szCs w:val="24"/>
        </w:rPr>
        <w:t>)</w:t>
      </w:r>
      <w:r w:rsidR="00903102">
        <w:t xml:space="preserve"> method that will remove the first element of the value and return that first element and shift the contents of the array to the left by one place.</w:t>
      </w:r>
    </w:p>
    <w:p w14:paraId="1B088FCD" w14:textId="77777777" w:rsidR="00903102" w:rsidRDefault="00903102" w:rsidP="00903102">
      <w:pPr>
        <w:pStyle w:val="ListParagraph"/>
        <w:numPr>
          <w:ilvl w:val="1"/>
          <w:numId w:val="1"/>
        </w:numPr>
        <w:spacing w:after="160" w:line="259" w:lineRule="auto"/>
      </w:pPr>
      <w:r>
        <w:lastRenderedPageBreak/>
        <w:t xml:space="preserve">Method </w:t>
      </w:r>
      <w:proofErr w:type="spellStart"/>
      <w:proofErr w:type="gramStart"/>
      <w:r w:rsidRPr="00DD6A56">
        <w:rPr>
          <w:rFonts w:ascii="Courier New" w:hAnsi="Courier New" w:cs="Courier New"/>
          <w:sz w:val="24"/>
          <w:szCs w:val="24"/>
        </w:rPr>
        <w:t>maxValue</w:t>
      </w:r>
      <w:proofErr w:type="spellEnd"/>
      <w:r w:rsidRPr="00DD6A56">
        <w:rPr>
          <w:rFonts w:ascii="Courier New" w:hAnsi="Courier New" w:cs="Courier New"/>
          <w:sz w:val="24"/>
          <w:szCs w:val="24"/>
        </w:rPr>
        <w:t>( )</w:t>
      </w:r>
      <w:proofErr w:type="gramEnd"/>
      <w:r>
        <w:t xml:space="preserve"> that returns the maximum value that is currently stored in the queue.</w:t>
      </w:r>
    </w:p>
    <w:p w14:paraId="328164F2" w14:textId="191027C9" w:rsidR="00903102" w:rsidRDefault="00903102" w:rsidP="00903102">
      <w:pPr>
        <w:pStyle w:val="ListParagraph"/>
        <w:numPr>
          <w:ilvl w:val="1"/>
          <w:numId w:val="1"/>
        </w:numPr>
        <w:spacing w:after="160" w:line="259" w:lineRule="auto"/>
      </w:pPr>
      <w:proofErr w:type="spellStart"/>
      <w:proofErr w:type="gramStart"/>
      <w:r w:rsidRPr="00DD6A56">
        <w:rPr>
          <w:rFonts w:ascii="Courier New" w:hAnsi="Courier New" w:cs="Courier New"/>
          <w:sz w:val="24"/>
          <w:szCs w:val="24"/>
        </w:rPr>
        <w:t>toString</w:t>
      </w:r>
      <w:proofErr w:type="spellEnd"/>
      <w:r w:rsidRPr="00DD6A56">
        <w:rPr>
          <w:rFonts w:ascii="Courier New" w:hAnsi="Courier New" w:cs="Courier New"/>
          <w:sz w:val="24"/>
          <w:szCs w:val="24"/>
        </w:rPr>
        <w:t>( )</w:t>
      </w:r>
      <w:proofErr w:type="gramEnd"/>
      <w:r>
        <w:t xml:space="preserve"> method that returns the contents of the queue as a String.</w:t>
      </w:r>
    </w:p>
    <w:p w14:paraId="1BD307C3" w14:textId="38DD90DE" w:rsidR="0093081E" w:rsidRDefault="0093081E" w:rsidP="00903102">
      <w:pPr>
        <w:pStyle w:val="ListParagraph"/>
        <w:numPr>
          <w:ilvl w:val="1"/>
          <w:numId w:val="1"/>
        </w:numPr>
        <w:spacing w:after="160" w:line="259" w:lineRule="auto"/>
      </w:pPr>
      <w:proofErr w:type="gramStart"/>
      <w:r>
        <w:rPr>
          <w:rFonts w:ascii="Courier New" w:hAnsi="Courier New" w:cs="Courier New"/>
          <w:sz w:val="24"/>
          <w:szCs w:val="24"/>
        </w:rPr>
        <w:t>e</w:t>
      </w:r>
      <w:r w:rsidRPr="0093081E">
        <w:rPr>
          <w:rFonts w:ascii="Courier New" w:hAnsi="Courier New" w:cs="Courier New"/>
          <w:sz w:val="24"/>
          <w:szCs w:val="24"/>
        </w:rPr>
        <w:t>quals( )</w:t>
      </w:r>
      <w:proofErr w:type="gramEnd"/>
      <w:r>
        <w:t xml:space="preserve"> method that checks if the contents of two Queue objects are the same.</w:t>
      </w:r>
    </w:p>
    <w:p w14:paraId="290A579B" w14:textId="77777777" w:rsidR="00903102" w:rsidRDefault="00903102" w:rsidP="00903102"/>
    <w:p w14:paraId="0CCF97EC" w14:textId="31259CF1" w:rsidR="00903102" w:rsidRDefault="00903102" w:rsidP="00903102">
      <w:r>
        <w:t xml:space="preserve">Next implement a test program, </w:t>
      </w:r>
      <w:proofErr w:type="spellStart"/>
      <w:r w:rsidRPr="0093081E">
        <w:rPr>
          <w:rFonts w:ascii="Courier New" w:hAnsi="Courier New" w:cs="Courier New"/>
          <w:sz w:val="24"/>
        </w:rPr>
        <w:t>QueueTest</w:t>
      </w:r>
      <w:proofErr w:type="spellEnd"/>
      <w:r>
        <w:t xml:space="preserve"> with the </w:t>
      </w:r>
      <w:proofErr w:type="gramStart"/>
      <w:r w:rsidRPr="0093081E">
        <w:rPr>
          <w:rFonts w:ascii="Courier New" w:hAnsi="Courier New" w:cs="Courier New"/>
          <w:sz w:val="24"/>
        </w:rPr>
        <w:t>main</w:t>
      </w:r>
      <w:r w:rsidR="0093081E">
        <w:t>( )</w:t>
      </w:r>
      <w:proofErr w:type="gramEnd"/>
      <w:r w:rsidRPr="0093081E">
        <w:t xml:space="preserve"> </w:t>
      </w:r>
      <w:r>
        <w:t>method and do the following in the test program</w:t>
      </w:r>
    </w:p>
    <w:p w14:paraId="1303FE92" w14:textId="76C0C21C" w:rsidR="00903102" w:rsidRDefault="00DD6A56" w:rsidP="0093081E">
      <w:pPr>
        <w:pStyle w:val="ListParagraph"/>
        <w:numPr>
          <w:ilvl w:val="0"/>
          <w:numId w:val="5"/>
        </w:numPr>
        <w:spacing w:after="160" w:line="259" w:lineRule="auto"/>
      </w:pPr>
      <w:r>
        <w:t>C</w:t>
      </w:r>
      <w:r w:rsidR="00903102">
        <w:t xml:space="preserve">reate an int array with length 10 and store 10 random int values in the array between 1 and 100. Make use of </w:t>
      </w:r>
      <w:r>
        <w:t xml:space="preserve">the </w:t>
      </w:r>
      <w:r w:rsidR="00903102" w:rsidRPr="00DD6A56">
        <w:rPr>
          <w:noProof/>
        </w:rPr>
        <w:t>Random</w:t>
      </w:r>
      <w:r w:rsidR="00903102">
        <w:t xml:space="preserve"> class to generate these random values.</w:t>
      </w:r>
    </w:p>
    <w:p w14:paraId="1B49E59B" w14:textId="77777777" w:rsidR="00903102" w:rsidRDefault="00903102" w:rsidP="0093081E">
      <w:pPr>
        <w:pStyle w:val="ListParagraph"/>
        <w:numPr>
          <w:ilvl w:val="0"/>
          <w:numId w:val="5"/>
        </w:numPr>
        <w:spacing w:after="160" w:line="259" w:lineRule="auto"/>
      </w:pPr>
      <w:r>
        <w:t>Create a Queue object using the overloaded constructor and pass the array you created in the first step.</w:t>
      </w:r>
    </w:p>
    <w:p w14:paraId="7CFA387B" w14:textId="002AACED" w:rsidR="00903102" w:rsidRDefault="0093081E" w:rsidP="0093081E">
      <w:pPr>
        <w:pStyle w:val="ListParagraph"/>
        <w:numPr>
          <w:ilvl w:val="0"/>
          <w:numId w:val="5"/>
        </w:numPr>
        <w:spacing w:after="160" w:line="259" w:lineRule="auto"/>
      </w:pPr>
      <w:r>
        <w:t>Print the contents of the</w:t>
      </w:r>
      <w:r w:rsidR="00903102">
        <w:t xml:space="preserve"> queue.</w:t>
      </w:r>
    </w:p>
    <w:p w14:paraId="2655CA56" w14:textId="77777777" w:rsidR="00903102" w:rsidRDefault="00903102" w:rsidP="0093081E">
      <w:pPr>
        <w:pStyle w:val="ListParagraph"/>
        <w:numPr>
          <w:ilvl w:val="0"/>
          <w:numId w:val="5"/>
        </w:numPr>
        <w:spacing w:after="160" w:line="259" w:lineRule="auto"/>
      </w:pPr>
      <w:r>
        <w:t>Add the following values to the queue by calling the enqueue method: 32, 5, 73, 82, 19</w:t>
      </w:r>
    </w:p>
    <w:p w14:paraId="715C064D" w14:textId="77777777" w:rsidR="0093081E" w:rsidRDefault="0093081E" w:rsidP="0093081E">
      <w:pPr>
        <w:pStyle w:val="ListParagraph"/>
        <w:numPr>
          <w:ilvl w:val="0"/>
          <w:numId w:val="5"/>
        </w:numPr>
        <w:spacing w:after="160" w:line="259" w:lineRule="auto"/>
      </w:pPr>
      <w:r>
        <w:t>Print the contents of the queue.</w:t>
      </w:r>
    </w:p>
    <w:p w14:paraId="660A32F2" w14:textId="77777777" w:rsidR="00903102" w:rsidRDefault="00903102" w:rsidP="0093081E">
      <w:pPr>
        <w:pStyle w:val="ListParagraph"/>
        <w:numPr>
          <w:ilvl w:val="0"/>
          <w:numId w:val="5"/>
        </w:numPr>
        <w:spacing w:after="160" w:line="259" w:lineRule="auto"/>
      </w:pPr>
      <w:r>
        <w:t>Print the maximum value in the queue</w:t>
      </w:r>
    </w:p>
    <w:p w14:paraId="30514941" w14:textId="77777777" w:rsidR="00903102" w:rsidRDefault="00903102" w:rsidP="0093081E">
      <w:pPr>
        <w:pStyle w:val="ListParagraph"/>
        <w:numPr>
          <w:ilvl w:val="0"/>
          <w:numId w:val="5"/>
        </w:numPr>
        <w:spacing w:after="160" w:line="259" w:lineRule="auto"/>
      </w:pPr>
      <w:r>
        <w:t>Perform a dequeue operation on the queue and print the value the dequeue method returns</w:t>
      </w:r>
    </w:p>
    <w:p w14:paraId="463D64CB" w14:textId="77777777" w:rsidR="0093081E" w:rsidRDefault="0093081E" w:rsidP="0093081E">
      <w:pPr>
        <w:pStyle w:val="ListParagraph"/>
        <w:numPr>
          <w:ilvl w:val="0"/>
          <w:numId w:val="5"/>
        </w:numPr>
        <w:spacing w:after="160" w:line="259" w:lineRule="auto"/>
      </w:pPr>
      <w:r>
        <w:t>Print the contents of the queue.</w:t>
      </w:r>
    </w:p>
    <w:p w14:paraId="331EA639" w14:textId="77777777" w:rsidR="00903102" w:rsidRDefault="00903102" w:rsidP="0093081E">
      <w:pPr>
        <w:pStyle w:val="ListParagraph"/>
        <w:numPr>
          <w:ilvl w:val="0"/>
          <w:numId w:val="5"/>
        </w:numPr>
        <w:spacing w:after="160" w:line="259" w:lineRule="auto"/>
      </w:pPr>
      <w:r>
        <w:t>Perform another dequeue operation on the queue and print the value the dequeue method returns</w:t>
      </w:r>
    </w:p>
    <w:p w14:paraId="30FD8E4E" w14:textId="77777777" w:rsidR="0093081E" w:rsidRDefault="0093081E" w:rsidP="0093081E">
      <w:pPr>
        <w:pStyle w:val="ListParagraph"/>
        <w:numPr>
          <w:ilvl w:val="0"/>
          <w:numId w:val="5"/>
        </w:numPr>
        <w:spacing w:after="160" w:line="259" w:lineRule="auto"/>
      </w:pPr>
      <w:r>
        <w:t>Print the contents of the queue.</w:t>
      </w:r>
    </w:p>
    <w:p w14:paraId="3BBF5DA5" w14:textId="77777777" w:rsidR="00903102" w:rsidRDefault="00903102" w:rsidP="0093081E">
      <w:pPr>
        <w:pStyle w:val="ListParagraph"/>
        <w:numPr>
          <w:ilvl w:val="0"/>
          <w:numId w:val="5"/>
        </w:numPr>
        <w:spacing w:after="160" w:line="259" w:lineRule="auto"/>
      </w:pPr>
      <w:r>
        <w:t>Perform one more dequeue operation on the queue and print the value the dequeue method returns</w:t>
      </w:r>
    </w:p>
    <w:p w14:paraId="7DDEE8A3" w14:textId="77777777" w:rsidR="0093081E" w:rsidRDefault="0093081E" w:rsidP="0093081E">
      <w:pPr>
        <w:pStyle w:val="ListParagraph"/>
        <w:numPr>
          <w:ilvl w:val="0"/>
          <w:numId w:val="5"/>
        </w:numPr>
        <w:spacing w:after="160" w:line="259" w:lineRule="auto"/>
      </w:pPr>
      <w:r>
        <w:t>Print the contents of the queue.</w:t>
      </w:r>
    </w:p>
    <w:p w14:paraId="0DFBA182" w14:textId="108A403A" w:rsidR="00B929CA" w:rsidRPr="0093081E" w:rsidRDefault="0093081E" w:rsidP="00903102">
      <w:pPr>
        <w:pStyle w:val="ListParagraph"/>
        <w:rPr>
          <w:b/>
        </w:rPr>
      </w:pPr>
      <w:r w:rsidRPr="0093081E">
        <w:rPr>
          <w:b/>
        </w:rPr>
        <w:t>(60 points)</w:t>
      </w:r>
    </w:p>
    <w:p w14:paraId="6C598FA1" w14:textId="77777777" w:rsidR="004B3605" w:rsidRPr="004B3605" w:rsidRDefault="004B3605" w:rsidP="004B3605">
      <w:pPr>
        <w:rPr>
          <w:b/>
        </w:rPr>
      </w:pPr>
      <w:r w:rsidRPr="004B3605">
        <w:rPr>
          <w:b/>
        </w:rPr>
        <w:t>Things to turn in:</w:t>
      </w:r>
    </w:p>
    <w:p w14:paraId="42E7FA84" w14:textId="77777777" w:rsidR="004B3605" w:rsidRDefault="004B3605" w:rsidP="004B3605">
      <w:pPr>
        <w:pStyle w:val="ListParagraph"/>
        <w:numPr>
          <w:ilvl w:val="0"/>
          <w:numId w:val="3"/>
        </w:numPr>
      </w:pPr>
      <w:r>
        <w:t>Word document saved using the same convention from the last few lab assignments</w:t>
      </w:r>
    </w:p>
    <w:p w14:paraId="58826A80" w14:textId="77777777" w:rsidR="00C71BF7" w:rsidRPr="009C77F3" w:rsidRDefault="00C71BF7" w:rsidP="00C71BF7">
      <w:pPr>
        <w:pStyle w:val="ListParagraph"/>
        <w:rPr>
          <w:b/>
        </w:rPr>
      </w:pPr>
      <w:r w:rsidRPr="009C77F3">
        <w:rPr>
          <w:b/>
        </w:rPr>
        <w:t>Program - 1</w:t>
      </w:r>
    </w:p>
    <w:p w14:paraId="1E3C9475" w14:textId="4ABCDDCD" w:rsidR="004B3605" w:rsidRDefault="000D6628" w:rsidP="000D6628">
      <w:pPr>
        <w:pStyle w:val="ListParagraph"/>
        <w:numPr>
          <w:ilvl w:val="1"/>
          <w:numId w:val="3"/>
        </w:numPr>
      </w:pPr>
      <w:r>
        <w:t>Copy and paste the source code</w:t>
      </w:r>
      <w:r w:rsidR="00C71BF7">
        <w:t xml:space="preserve">, </w:t>
      </w:r>
      <w:r>
        <w:t>output</w:t>
      </w:r>
      <w:r w:rsidR="0093081E">
        <w:t>,</w:t>
      </w:r>
      <w:r>
        <w:t xml:space="preserve"> </w:t>
      </w:r>
      <w:r w:rsidR="00C71BF7" w:rsidRPr="0093081E">
        <w:rPr>
          <w:noProof/>
        </w:rPr>
        <w:t>and</w:t>
      </w:r>
      <w:r w:rsidR="00C71BF7">
        <w:t xml:space="preserve"> </w:t>
      </w:r>
      <w:r w:rsidR="00C71BF7" w:rsidRPr="00DD6A56">
        <w:rPr>
          <w:noProof/>
        </w:rPr>
        <w:t>screenshot</w:t>
      </w:r>
    </w:p>
    <w:p w14:paraId="15180BD2" w14:textId="77777777" w:rsidR="00C71BF7" w:rsidRPr="009C77F3" w:rsidRDefault="00C71BF7" w:rsidP="00C71BF7">
      <w:pPr>
        <w:pStyle w:val="ListParagraph"/>
        <w:rPr>
          <w:b/>
        </w:rPr>
      </w:pPr>
      <w:r w:rsidRPr="009C77F3">
        <w:rPr>
          <w:b/>
        </w:rPr>
        <w:t>Program - 2</w:t>
      </w:r>
    </w:p>
    <w:p w14:paraId="568A3D6C" w14:textId="2C50BB46" w:rsidR="004B3605" w:rsidRDefault="004B3605" w:rsidP="00C71BF7">
      <w:pPr>
        <w:pStyle w:val="ListParagraph"/>
        <w:numPr>
          <w:ilvl w:val="1"/>
          <w:numId w:val="3"/>
        </w:numPr>
      </w:pPr>
      <w:r>
        <w:t xml:space="preserve">Copy and Paste the source code of the </w:t>
      </w:r>
      <w:r w:rsidRPr="00DD6A56">
        <w:rPr>
          <w:noProof/>
        </w:rPr>
        <w:t>user</w:t>
      </w:r>
      <w:r w:rsidR="00DD6A56">
        <w:rPr>
          <w:noProof/>
        </w:rPr>
        <w:t>-</w:t>
      </w:r>
      <w:r w:rsidRPr="00DD6A56">
        <w:rPr>
          <w:noProof/>
        </w:rPr>
        <w:t>defined</w:t>
      </w:r>
      <w:r>
        <w:t xml:space="preserve"> class</w:t>
      </w:r>
      <w:r w:rsidR="00C71BF7">
        <w:t>es</w:t>
      </w:r>
      <w:r>
        <w:t xml:space="preserve"> </w:t>
      </w:r>
      <w:r w:rsidR="00C71BF7">
        <w:t>Student and Course</w:t>
      </w:r>
    </w:p>
    <w:p w14:paraId="106332AD" w14:textId="77777777" w:rsidR="00EF7888" w:rsidRDefault="00EF7888" w:rsidP="00C71BF7">
      <w:pPr>
        <w:pStyle w:val="ListParagraph"/>
        <w:numPr>
          <w:ilvl w:val="1"/>
          <w:numId w:val="3"/>
        </w:numPr>
      </w:pPr>
      <w:r>
        <w:t xml:space="preserve">Generate APIs for Student and Course class using </w:t>
      </w:r>
      <w:proofErr w:type="spellStart"/>
      <w:r>
        <w:t>JavaDoc</w:t>
      </w:r>
      <w:proofErr w:type="spellEnd"/>
      <w:r>
        <w:t xml:space="preserve"> utility and copy and paste the APIs for Student and Course class.</w:t>
      </w:r>
    </w:p>
    <w:p w14:paraId="489BD38A" w14:textId="77777777" w:rsidR="00C71BF7" w:rsidRDefault="00C71BF7" w:rsidP="004B3605">
      <w:pPr>
        <w:pStyle w:val="ListParagraph"/>
        <w:numPr>
          <w:ilvl w:val="1"/>
          <w:numId w:val="3"/>
        </w:numPr>
      </w:pPr>
      <w:r>
        <w:t>Copy and Paste the source code of the client program</w:t>
      </w:r>
    </w:p>
    <w:p w14:paraId="1D0F33EB" w14:textId="77777777" w:rsidR="004B3605" w:rsidRDefault="004B3605" w:rsidP="004B3605">
      <w:pPr>
        <w:pStyle w:val="ListParagraph"/>
        <w:numPr>
          <w:ilvl w:val="1"/>
          <w:numId w:val="3"/>
        </w:numPr>
      </w:pPr>
      <w:r>
        <w:t xml:space="preserve">Copy and paste the output of </w:t>
      </w:r>
      <w:r w:rsidR="00C71BF7">
        <w:t>the client program</w:t>
      </w:r>
    </w:p>
    <w:p w14:paraId="6B478F97" w14:textId="413CE38D" w:rsidR="004B3605" w:rsidRDefault="004B3605" w:rsidP="004B3605">
      <w:pPr>
        <w:pStyle w:val="ListParagraph"/>
        <w:numPr>
          <w:ilvl w:val="1"/>
          <w:numId w:val="3"/>
        </w:numPr>
      </w:pPr>
      <w:r>
        <w:t xml:space="preserve">Copy and paste the </w:t>
      </w:r>
      <w:r w:rsidRPr="00DD6A56">
        <w:rPr>
          <w:noProof/>
        </w:rPr>
        <w:t>screenshot</w:t>
      </w:r>
      <w:r>
        <w:t xml:space="preserve"> of the client class</w:t>
      </w:r>
    </w:p>
    <w:p w14:paraId="335C902A" w14:textId="061E7296" w:rsidR="004B3605" w:rsidRDefault="004B3605" w:rsidP="004B3605">
      <w:pPr>
        <w:pStyle w:val="ListParagraph"/>
        <w:numPr>
          <w:ilvl w:val="1"/>
          <w:numId w:val="3"/>
        </w:numPr>
      </w:pPr>
      <w:r>
        <w:t xml:space="preserve">Include the </w:t>
      </w:r>
      <w:r w:rsidRPr="00C71BF7">
        <w:rPr>
          <w:b/>
          <w:i/>
        </w:rPr>
        <w:t>Class diagram</w:t>
      </w:r>
      <w:r>
        <w:t xml:space="preserve"> </w:t>
      </w:r>
      <w:r w:rsidR="00C71BF7">
        <w:t>for Student and Course classes.</w:t>
      </w:r>
    </w:p>
    <w:p w14:paraId="6B8765FB" w14:textId="151E2E29" w:rsidR="009F5A18" w:rsidRPr="009C77F3" w:rsidRDefault="009F5A18" w:rsidP="009F5A18">
      <w:pPr>
        <w:pStyle w:val="ListParagraph"/>
        <w:rPr>
          <w:b/>
        </w:rPr>
      </w:pPr>
      <w:r w:rsidRPr="009C77F3">
        <w:rPr>
          <w:b/>
        </w:rPr>
        <w:t xml:space="preserve">Program - </w:t>
      </w:r>
      <w:r>
        <w:rPr>
          <w:b/>
        </w:rPr>
        <w:t>3</w:t>
      </w:r>
    </w:p>
    <w:p w14:paraId="446040F9" w14:textId="33C88E2C" w:rsidR="009F5A18" w:rsidRDefault="009F5A18" w:rsidP="009F5A18">
      <w:pPr>
        <w:pStyle w:val="ListParagraph"/>
        <w:numPr>
          <w:ilvl w:val="1"/>
          <w:numId w:val="3"/>
        </w:numPr>
      </w:pPr>
      <w:r>
        <w:t xml:space="preserve">Copy and Paste the source code of the </w:t>
      </w:r>
      <w:r w:rsidRPr="00DD6A56">
        <w:rPr>
          <w:noProof/>
        </w:rPr>
        <w:t>user</w:t>
      </w:r>
      <w:r w:rsidR="00DD6A56">
        <w:rPr>
          <w:noProof/>
        </w:rPr>
        <w:t>-</w:t>
      </w:r>
      <w:r w:rsidRPr="00DD6A56">
        <w:rPr>
          <w:noProof/>
        </w:rPr>
        <w:t>defined</w:t>
      </w:r>
      <w:r>
        <w:t xml:space="preserve"> classes Queue </w:t>
      </w:r>
    </w:p>
    <w:p w14:paraId="6EF2252C" w14:textId="765E992A" w:rsidR="009F5A18" w:rsidRDefault="009F5A18" w:rsidP="009F5A18">
      <w:pPr>
        <w:pStyle w:val="ListParagraph"/>
        <w:numPr>
          <w:ilvl w:val="1"/>
          <w:numId w:val="3"/>
        </w:numPr>
      </w:pPr>
      <w:r>
        <w:lastRenderedPageBreak/>
        <w:t xml:space="preserve">Copy and Paste the source code of the </w:t>
      </w:r>
      <w:proofErr w:type="spellStart"/>
      <w:r>
        <w:t>QueueTest</w:t>
      </w:r>
      <w:proofErr w:type="spellEnd"/>
      <w:r>
        <w:t xml:space="preserve"> program</w:t>
      </w:r>
    </w:p>
    <w:p w14:paraId="5A89073D" w14:textId="01F75747" w:rsidR="009F5A18" w:rsidRDefault="009F5A18" w:rsidP="009F5A18">
      <w:pPr>
        <w:pStyle w:val="ListParagraph"/>
        <w:numPr>
          <w:ilvl w:val="1"/>
          <w:numId w:val="3"/>
        </w:numPr>
      </w:pPr>
      <w:r>
        <w:t xml:space="preserve">Copy and paste the output of the </w:t>
      </w:r>
      <w:proofErr w:type="spellStart"/>
      <w:r>
        <w:t>QueueTest</w:t>
      </w:r>
      <w:proofErr w:type="spellEnd"/>
      <w:r>
        <w:t xml:space="preserve"> program</w:t>
      </w:r>
    </w:p>
    <w:p w14:paraId="55E78B8C" w14:textId="3E34EFFC" w:rsidR="009F5A18" w:rsidRDefault="009F5A18" w:rsidP="009F5A18">
      <w:pPr>
        <w:pStyle w:val="ListParagraph"/>
        <w:numPr>
          <w:ilvl w:val="1"/>
          <w:numId w:val="3"/>
        </w:numPr>
      </w:pPr>
      <w:r>
        <w:t xml:space="preserve">Copy and paste the </w:t>
      </w:r>
      <w:r w:rsidRPr="00DD6A56">
        <w:rPr>
          <w:noProof/>
        </w:rPr>
        <w:t>screenshots</w:t>
      </w:r>
      <w:r>
        <w:t xml:space="preserve"> of the output window.</w:t>
      </w:r>
    </w:p>
    <w:p w14:paraId="591E9F89" w14:textId="77777777" w:rsidR="009F5A18" w:rsidRDefault="009F5A18" w:rsidP="009F5A18">
      <w:pPr>
        <w:pStyle w:val="ListParagraph"/>
        <w:ind w:left="1440"/>
      </w:pPr>
    </w:p>
    <w:p w14:paraId="01135BED" w14:textId="7D281427" w:rsidR="004B3605" w:rsidRDefault="004B3605" w:rsidP="004B3605">
      <w:pPr>
        <w:pStyle w:val="ListParagraph"/>
        <w:numPr>
          <w:ilvl w:val="0"/>
          <w:numId w:val="3"/>
        </w:numPr>
      </w:pPr>
      <w:r>
        <w:t>Zip you</w:t>
      </w:r>
      <w:r w:rsidR="006448E8">
        <w:t>r</w:t>
      </w:r>
      <w:r>
        <w:t xml:space="preserve"> NetBeans project folder and submit the same with </w:t>
      </w:r>
      <w:r w:rsidR="00DD6A56">
        <w:t xml:space="preserve">a </w:t>
      </w:r>
      <w:r w:rsidRPr="00DD6A56">
        <w:rPr>
          <w:noProof/>
        </w:rPr>
        <w:t>word</w:t>
      </w:r>
      <w:r>
        <w:t xml:space="preserve"> document.</w:t>
      </w:r>
    </w:p>
    <w:sectPr w:rsidR="004B36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55F4"/>
    <w:multiLevelType w:val="hybridMultilevel"/>
    <w:tmpl w:val="82EE4E5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1ACE"/>
    <w:multiLevelType w:val="hybridMultilevel"/>
    <w:tmpl w:val="D71C06C0"/>
    <w:lvl w:ilvl="0" w:tplc="0409000F">
      <w:start w:val="1"/>
      <w:numFmt w:val="decimal"/>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C996A13"/>
    <w:multiLevelType w:val="hybridMultilevel"/>
    <w:tmpl w:val="1CDC7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75462A"/>
    <w:multiLevelType w:val="hybridMultilevel"/>
    <w:tmpl w:val="79A2A3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D01A96"/>
    <w:multiLevelType w:val="hybridMultilevel"/>
    <w:tmpl w:val="F5FEC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t7Q0NzIzNTCzNDJU0lEKTi0uzszPAykwqgUAQvd/LSwAAAA="/>
  </w:docVars>
  <w:rsids>
    <w:rsidRoot w:val="00856BBD"/>
    <w:rsid w:val="00042EDE"/>
    <w:rsid w:val="0005796A"/>
    <w:rsid w:val="000774E2"/>
    <w:rsid w:val="000C2136"/>
    <w:rsid w:val="000D6628"/>
    <w:rsid w:val="00110F8D"/>
    <w:rsid w:val="001E1C6A"/>
    <w:rsid w:val="001F4EC1"/>
    <w:rsid w:val="002221E6"/>
    <w:rsid w:val="00283E4A"/>
    <w:rsid w:val="002D684D"/>
    <w:rsid w:val="002E0FF4"/>
    <w:rsid w:val="003107B8"/>
    <w:rsid w:val="00334458"/>
    <w:rsid w:val="003372F7"/>
    <w:rsid w:val="00360289"/>
    <w:rsid w:val="003D16C6"/>
    <w:rsid w:val="00420231"/>
    <w:rsid w:val="00452401"/>
    <w:rsid w:val="00454F8F"/>
    <w:rsid w:val="0047094A"/>
    <w:rsid w:val="00474CE3"/>
    <w:rsid w:val="004B3605"/>
    <w:rsid w:val="004D34DC"/>
    <w:rsid w:val="004E3443"/>
    <w:rsid w:val="005C32D3"/>
    <w:rsid w:val="00601ADB"/>
    <w:rsid w:val="006448E8"/>
    <w:rsid w:val="00727548"/>
    <w:rsid w:val="007E7BEF"/>
    <w:rsid w:val="00856BBD"/>
    <w:rsid w:val="008A4706"/>
    <w:rsid w:val="00903102"/>
    <w:rsid w:val="0093081E"/>
    <w:rsid w:val="009422E7"/>
    <w:rsid w:val="009916B2"/>
    <w:rsid w:val="009C77F3"/>
    <w:rsid w:val="009F5A18"/>
    <w:rsid w:val="00A06504"/>
    <w:rsid w:val="00A32FAC"/>
    <w:rsid w:val="00AA452B"/>
    <w:rsid w:val="00AA6D24"/>
    <w:rsid w:val="00AC555E"/>
    <w:rsid w:val="00B42B47"/>
    <w:rsid w:val="00B929CA"/>
    <w:rsid w:val="00BB245C"/>
    <w:rsid w:val="00BF7533"/>
    <w:rsid w:val="00C1485A"/>
    <w:rsid w:val="00C71BF7"/>
    <w:rsid w:val="00C9032E"/>
    <w:rsid w:val="00CC590F"/>
    <w:rsid w:val="00D6062E"/>
    <w:rsid w:val="00D97401"/>
    <w:rsid w:val="00DA2448"/>
    <w:rsid w:val="00DD6A56"/>
    <w:rsid w:val="00E84EF4"/>
    <w:rsid w:val="00EF7888"/>
    <w:rsid w:val="00F01CC3"/>
    <w:rsid w:val="00F05B20"/>
    <w:rsid w:val="00FA00CD"/>
    <w:rsid w:val="00FA7B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74B55"/>
  <w15:docId w15:val="{CEA39311-D020-4449-824F-51F27C3C1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6B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6B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5</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ap Kotala</dc:creator>
  <cp:lastModifiedBy>Zhenhua Yang</cp:lastModifiedBy>
  <cp:revision>10</cp:revision>
  <dcterms:created xsi:type="dcterms:W3CDTF">2018-11-06T12:14:00Z</dcterms:created>
  <dcterms:modified xsi:type="dcterms:W3CDTF">2018-11-06T17:01:00Z</dcterms:modified>
</cp:coreProperties>
</file>